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B570C" w:rsidRDefault="00591FC7" w:rsidP="00CB570C">
      <w:pPr>
        <w:jc w:val="left"/>
      </w:pPr>
      <w:r>
        <w:rPr>
          <w:rFonts w:hint="eastAsia"/>
          <w:b/>
        </w:rPr>
        <w:t>this指针</w:t>
      </w:r>
    </w:p>
    <w:p w:rsidR="00591FC7" w:rsidRDefault="00591FC7" w:rsidP="00CB570C">
      <w:pPr>
        <w:jc w:val="left"/>
      </w:pPr>
      <w:r>
        <w:rPr>
          <w:rFonts w:hint="eastAsia"/>
        </w:rPr>
        <w:t>隐含于每一个非静态成员函数的指针，指向调用该成员函数的那个对象。当对一个对象调用成员函数时，编译程序先将对象的地址赋给t</w:t>
      </w:r>
      <w:r>
        <w:t>his</w:t>
      </w:r>
      <w:r>
        <w:rPr>
          <w:rFonts w:hint="eastAsia"/>
        </w:rPr>
        <w:t>指针，然后调用成员函数，每次成员函数存取数据成员时，都隐式的使用t</w:t>
      </w:r>
      <w:r>
        <w:t>his</w:t>
      </w:r>
      <w:r>
        <w:rPr>
          <w:rFonts w:hint="eastAsia"/>
        </w:rPr>
        <w:t>指针。</w:t>
      </w:r>
    </w:p>
    <w:p w:rsidR="00591FC7" w:rsidRDefault="00591FC7" w:rsidP="00CB570C">
      <w:pPr>
        <w:jc w:val="left"/>
        <w:rPr>
          <w:rFonts w:hint="eastAsia"/>
        </w:rPr>
      </w:pPr>
    </w:p>
    <w:p w:rsidR="00591FC7" w:rsidRPr="00591FC7" w:rsidRDefault="00591FC7" w:rsidP="00CB570C">
      <w:pPr>
        <w:jc w:val="left"/>
        <w:rPr>
          <w:rFonts w:hint="eastAsia"/>
          <w:b/>
        </w:rPr>
      </w:pPr>
      <w:r w:rsidRPr="00591FC7">
        <w:rPr>
          <w:rFonts w:hint="eastAsia"/>
          <w:b/>
        </w:rPr>
        <w:t>储存类</w:t>
      </w:r>
    </w:p>
    <w:p w:rsidR="00591FC7" w:rsidRDefault="00591FC7" w:rsidP="00CB570C">
      <w:pPr>
        <w:jc w:val="left"/>
      </w:pPr>
      <w:r>
        <w:rPr>
          <w:rFonts w:hint="eastAsia"/>
        </w:rPr>
        <w:t>a</w:t>
      </w:r>
      <w:r>
        <w:t>uto</w:t>
      </w:r>
      <w:r w:rsidR="006C561C">
        <w:tab/>
      </w:r>
      <w:r w:rsidR="006C561C">
        <w:tab/>
      </w:r>
      <w:r w:rsidR="006C561C">
        <w:rPr>
          <w:rFonts w:hint="eastAsia"/>
        </w:rPr>
        <w:t>让编译期自己翻译</w:t>
      </w:r>
    </w:p>
    <w:p w:rsidR="00591FC7" w:rsidRDefault="00591FC7" w:rsidP="00CB570C">
      <w:pPr>
        <w:jc w:val="left"/>
      </w:pPr>
      <w:r>
        <w:t>register</w:t>
      </w:r>
      <w:r w:rsidR="006C561C">
        <w:t xml:space="preserve">  </w:t>
      </w:r>
      <w:r w:rsidR="006C561C">
        <w:rPr>
          <w:rFonts w:hint="eastAsia"/>
        </w:rPr>
        <w:t>定义储存在寄存器中而不是内存中的局部变量 主要为了优化性能</w:t>
      </w:r>
    </w:p>
    <w:p w:rsidR="00591FC7" w:rsidRDefault="00591FC7" w:rsidP="006C561C">
      <w:pPr>
        <w:ind w:left="840" w:hangingChars="400" w:hanging="840"/>
        <w:jc w:val="left"/>
        <w:rPr>
          <w:rFonts w:hint="eastAsia"/>
        </w:rPr>
      </w:pPr>
      <w:r>
        <w:t>static</w:t>
      </w:r>
      <w:r w:rsidR="006C561C">
        <w:t xml:space="preserve">    </w:t>
      </w:r>
      <w:r w:rsidR="006C561C">
        <w:rPr>
          <w:rFonts w:hint="eastAsia"/>
        </w:rPr>
        <w:t>编译期在程序生命周期内保持局部变量的存在，不需要每次进入和离开时创建和销毁</w:t>
      </w:r>
    </w:p>
    <w:p w:rsidR="00591FC7" w:rsidRDefault="00591FC7" w:rsidP="00CB570C">
      <w:pPr>
        <w:jc w:val="left"/>
      </w:pPr>
      <w:r>
        <w:t>extern</w:t>
      </w:r>
      <w:r w:rsidR="006C561C">
        <w:t xml:space="preserve">   </w:t>
      </w:r>
      <w:r w:rsidR="006C561C">
        <w:rPr>
          <w:rFonts w:hint="eastAsia"/>
        </w:rPr>
        <w:t>告诉编译期这个变量在别的地方定义了</w:t>
      </w:r>
    </w:p>
    <w:p w:rsidR="0078238D" w:rsidRDefault="0078238D" w:rsidP="00CB570C">
      <w:pPr>
        <w:jc w:val="left"/>
        <w:rPr>
          <w:b/>
        </w:rPr>
      </w:pPr>
    </w:p>
    <w:p w:rsidR="0078238D" w:rsidRDefault="0078238D" w:rsidP="00CB570C">
      <w:pPr>
        <w:jc w:val="left"/>
        <w:rPr>
          <w:b/>
        </w:rPr>
      </w:pPr>
      <w:r>
        <w:rPr>
          <w:rFonts w:hint="eastAsia"/>
          <w:b/>
        </w:rPr>
        <w:t>内联函数</w:t>
      </w:r>
    </w:p>
    <w:p w:rsidR="0078238D" w:rsidRDefault="0078238D" w:rsidP="00CB570C">
      <w:pPr>
        <w:jc w:val="left"/>
      </w:pPr>
      <w:r>
        <w:rPr>
          <w:rFonts w:hint="eastAsia"/>
        </w:rPr>
        <w:t>调用时将函数体直接插入调用处，减少函数调用带来的开销。</w:t>
      </w:r>
    </w:p>
    <w:p w:rsidR="0078238D" w:rsidRDefault="0078238D" w:rsidP="00CB570C">
      <w:pPr>
        <w:jc w:val="left"/>
      </w:pPr>
      <w:r>
        <w:rPr>
          <w:rFonts w:hint="eastAsia"/>
        </w:rPr>
        <w:t>优点：效率高；编译期会检查类型，保证调用正确，而宏定义不会；类中声明同时定义的成员函数会自动转化为内联函数，因此内联函数可以访问类的成员变量。</w:t>
      </w:r>
    </w:p>
    <w:p w:rsidR="0078238D" w:rsidRDefault="0078238D" w:rsidP="00CB570C">
      <w:pPr>
        <w:jc w:val="left"/>
      </w:pPr>
      <w:r>
        <w:rPr>
          <w:rFonts w:hint="eastAsia"/>
        </w:rPr>
        <w:t>缺点：如果执行函数体内代码的时间，相比于函数调用的开销较大，那么效率上的收获会很小。</w:t>
      </w:r>
    </w:p>
    <w:p w:rsidR="00FC1122" w:rsidRDefault="00FC1122" w:rsidP="00CB570C">
      <w:pPr>
        <w:jc w:val="left"/>
        <w:rPr>
          <w:b/>
        </w:rPr>
      </w:pPr>
    </w:p>
    <w:p w:rsidR="00FC1122" w:rsidRDefault="00FC1122" w:rsidP="00CB570C">
      <w:pPr>
        <w:jc w:val="left"/>
        <w:rPr>
          <w:b/>
        </w:rPr>
      </w:pPr>
      <w:r>
        <w:rPr>
          <w:b/>
        </w:rPr>
        <w:t xml:space="preserve">volatile </w:t>
      </w:r>
      <w:r>
        <w:rPr>
          <w:rFonts w:hint="eastAsia"/>
          <w:b/>
        </w:rPr>
        <w:t>（易变的）</w:t>
      </w:r>
    </w:p>
    <w:p w:rsidR="00FC1122" w:rsidRDefault="00FC1122" w:rsidP="00CB570C">
      <w:pPr>
        <w:jc w:val="left"/>
      </w:pPr>
      <w:r>
        <w:rPr>
          <w:rFonts w:hint="eastAsia"/>
        </w:rPr>
        <w:t>一种类型修饰符，用它声明的变量可以被某些编译器未知的因素更改。所以告诉编译器不应对这样的对象进行优化。</w:t>
      </w:r>
    </w:p>
    <w:p w:rsidR="00FC1122" w:rsidRDefault="00FC1122" w:rsidP="00CB570C">
      <w:pPr>
        <w:jc w:val="left"/>
      </w:pPr>
    </w:p>
    <w:p w:rsidR="00FC1122" w:rsidRDefault="00FC1122" w:rsidP="00CB570C">
      <w:pPr>
        <w:jc w:val="left"/>
        <w:rPr>
          <w:b/>
        </w:rPr>
      </w:pPr>
      <w:r>
        <w:rPr>
          <w:rFonts w:hint="eastAsia"/>
          <w:b/>
        </w:rPr>
        <w:t>a</w:t>
      </w:r>
      <w:r>
        <w:rPr>
          <w:b/>
        </w:rPr>
        <w:t>ssert</w:t>
      </w:r>
    </w:p>
    <w:p w:rsidR="00FC1122" w:rsidRDefault="00FC1122" w:rsidP="00CB570C">
      <w:pPr>
        <w:jc w:val="left"/>
      </w:pPr>
      <w:r>
        <w:rPr>
          <w:rFonts w:hint="eastAsia"/>
        </w:rPr>
        <w:t>宏，如果它的条件返回错误，则终止程序。</w:t>
      </w:r>
    </w:p>
    <w:p w:rsidR="00FC1122" w:rsidRDefault="00FC1122" w:rsidP="00CB570C">
      <w:pPr>
        <w:jc w:val="left"/>
      </w:pPr>
    </w:p>
    <w:p w:rsidR="00860E4F" w:rsidRDefault="00860E4F" w:rsidP="00860E4F">
      <w:pPr>
        <w:rPr>
          <w:b/>
        </w:rPr>
      </w:pPr>
      <w:r>
        <w:rPr>
          <w:b/>
        </w:rPr>
        <w:t>typedef</w:t>
      </w:r>
    </w:p>
    <w:p w:rsidR="00860E4F" w:rsidRDefault="00860E4F" w:rsidP="00860E4F">
      <w:r>
        <w:rPr>
          <w:rFonts w:hint="eastAsia"/>
        </w:rPr>
        <w:t>关键字 用来简化复杂名称类型</w:t>
      </w:r>
    </w:p>
    <w:p w:rsidR="00860E4F" w:rsidRDefault="00860E4F" w:rsidP="00860E4F">
      <w:r>
        <w:rPr>
          <w:rFonts w:hint="eastAsia"/>
        </w:rPr>
        <w:t>比如C语言中</w:t>
      </w:r>
    </w:p>
    <w:p w:rsidR="00860E4F" w:rsidRDefault="00860E4F" w:rsidP="00860E4F">
      <w:r>
        <w:rPr>
          <w:rFonts w:hint="eastAsia"/>
        </w:rPr>
        <w:t>t</w:t>
      </w:r>
      <w:r>
        <w:t>ypedef struct Student{</w:t>
      </w:r>
    </w:p>
    <w:p w:rsidR="00860E4F" w:rsidRDefault="00860E4F" w:rsidP="00860E4F">
      <w:r>
        <w:tab/>
        <w:t>int age;</w:t>
      </w:r>
    </w:p>
    <w:p w:rsidR="00860E4F" w:rsidRDefault="00860E4F" w:rsidP="00860E4F">
      <w:r>
        <w:t>}S;</w:t>
      </w:r>
    </w:p>
    <w:p w:rsidR="00860E4F" w:rsidRDefault="00860E4F" w:rsidP="00860E4F">
      <w:r>
        <w:rPr>
          <w:rFonts w:hint="eastAsia"/>
        </w:rPr>
        <w:t>等价于</w:t>
      </w:r>
    </w:p>
    <w:p w:rsidR="00860E4F" w:rsidRDefault="00860E4F" w:rsidP="00860E4F">
      <w:r>
        <w:rPr>
          <w:rFonts w:hint="eastAsia"/>
        </w:rPr>
        <w:t>s</w:t>
      </w:r>
      <w:r>
        <w:t>truct Student{</w:t>
      </w:r>
    </w:p>
    <w:p w:rsidR="00860E4F" w:rsidRDefault="00860E4F" w:rsidP="00860E4F">
      <w:r>
        <w:tab/>
        <w:t>int age;</w:t>
      </w:r>
    </w:p>
    <w:p w:rsidR="00860E4F" w:rsidRDefault="00860E4F" w:rsidP="00860E4F">
      <w:r>
        <w:t>};</w:t>
      </w:r>
    </w:p>
    <w:p w:rsidR="00860E4F" w:rsidRDefault="00860E4F" w:rsidP="00860E4F">
      <w:r>
        <w:t>typedef struct Student S;</w:t>
      </w:r>
    </w:p>
    <w:p w:rsidR="003F4A91" w:rsidRDefault="003F4A91" w:rsidP="00860E4F"/>
    <w:p w:rsidR="003F4A91" w:rsidRDefault="003F4A91" w:rsidP="00860E4F">
      <w:pPr>
        <w:rPr>
          <w:b/>
        </w:rPr>
      </w:pPr>
      <w:r>
        <w:rPr>
          <w:b/>
        </w:rPr>
        <w:t>explicit(</w:t>
      </w:r>
      <w:r>
        <w:rPr>
          <w:rFonts w:hint="eastAsia"/>
          <w:b/>
        </w:rPr>
        <w:t>显示</w:t>
      </w:r>
      <w:r>
        <w:rPr>
          <w:b/>
        </w:rPr>
        <w:t>)</w:t>
      </w:r>
      <w:r>
        <w:rPr>
          <w:rFonts w:hint="eastAsia"/>
          <w:b/>
        </w:rPr>
        <w:t>关键字</w:t>
      </w:r>
    </w:p>
    <w:p w:rsidR="003F4A91" w:rsidRDefault="003F4A91" w:rsidP="00860E4F">
      <w:r>
        <w:rPr>
          <w:rFonts w:hint="eastAsia"/>
        </w:rPr>
        <w:t>修饰构造函数时，可以防止隐式转换和赋值初始化</w:t>
      </w:r>
    </w:p>
    <w:p w:rsidR="003F4A91" w:rsidRPr="003F4A91" w:rsidRDefault="003F4A91" w:rsidP="00860E4F">
      <w:pPr>
        <w:rPr>
          <w:rFonts w:hint="eastAsia"/>
        </w:rPr>
      </w:pPr>
      <w:r>
        <w:rPr>
          <w:rFonts w:hint="eastAsia"/>
        </w:rPr>
        <w:t>修饰转换函数时，可以防止隐式转换。</w:t>
      </w:r>
    </w:p>
    <w:p w:rsidR="003F4A91" w:rsidRDefault="003F4A91" w:rsidP="00860E4F"/>
    <w:p w:rsidR="003F4A91" w:rsidRDefault="003F4A91" w:rsidP="00860E4F"/>
    <w:p w:rsidR="003F4A91" w:rsidRDefault="003F4A91" w:rsidP="00860E4F">
      <w:pPr>
        <w:rPr>
          <w:rFonts w:hint="eastAsia"/>
        </w:rPr>
      </w:pPr>
    </w:p>
    <w:p w:rsidR="003F4A91" w:rsidRDefault="003F4A91" w:rsidP="00860E4F">
      <w:pPr>
        <w:rPr>
          <w:b/>
        </w:rPr>
      </w:pPr>
      <w:r>
        <w:rPr>
          <w:rFonts w:hint="eastAsia"/>
          <w:b/>
        </w:rPr>
        <w:lastRenderedPageBreak/>
        <w:t>友元</w:t>
      </w:r>
      <w:bookmarkStart w:id="0" w:name="_GoBack"/>
      <w:bookmarkEnd w:id="0"/>
    </w:p>
    <w:p w:rsidR="003F4A91" w:rsidRDefault="003F4A91" w:rsidP="00860E4F">
      <w:r>
        <w:rPr>
          <w:rFonts w:hint="eastAsia"/>
        </w:rPr>
        <w:t>能访问私有成员</w:t>
      </w:r>
    </w:p>
    <w:p w:rsidR="003F4A91" w:rsidRDefault="003F4A91" w:rsidP="00860E4F">
      <w:r>
        <w:rPr>
          <w:rFonts w:hint="eastAsia"/>
        </w:rPr>
        <w:t>破坏封装性</w:t>
      </w:r>
    </w:p>
    <w:p w:rsidR="003F4A91" w:rsidRDefault="003F4A91" w:rsidP="00860E4F">
      <w:r>
        <w:rPr>
          <w:rFonts w:hint="eastAsia"/>
        </w:rPr>
        <w:t>友元关系不可传递；单向性</w:t>
      </w:r>
    </w:p>
    <w:p w:rsidR="003F4A91" w:rsidRPr="003F4A91" w:rsidRDefault="003F4A91" w:rsidP="00860E4F">
      <w:pPr>
        <w:rPr>
          <w:rFonts w:hint="eastAsia"/>
        </w:rPr>
      </w:pPr>
      <w:r>
        <w:rPr>
          <w:rFonts w:hint="eastAsia"/>
        </w:rPr>
        <w:t>友元声明的形势及数量不受限制</w:t>
      </w:r>
    </w:p>
    <w:p w:rsidR="00CB570C" w:rsidRDefault="00CB570C" w:rsidP="00CB466C">
      <w:pPr>
        <w:jc w:val="center"/>
        <w:rPr>
          <w:b/>
        </w:rPr>
      </w:pPr>
    </w:p>
    <w:p w:rsidR="00FA557D" w:rsidRPr="00CB466C" w:rsidRDefault="00CB466C" w:rsidP="00CB466C">
      <w:pPr>
        <w:jc w:val="center"/>
        <w:rPr>
          <w:b/>
        </w:rPr>
      </w:pPr>
      <w:r w:rsidRPr="00CB466C">
        <w:rPr>
          <w:rFonts w:hint="eastAsia"/>
          <w:b/>
        </w:rPr>
        <w:t>函数重载</w:t>
      </w:r>
    </w:p>
    <w:p w:rsidR="00CB466C" w:rsidRDefault="00CB466C"/>
    <w:p w:rsidR="00CB466C" w:rsidRDefault="00CB466C" w:rsidP="00CB466C">
      <w:r>
        <w:rPr>
          <w:rFonts w:hint="eastAsia"/>
        </w:rPr>
        <w:t>函数重载是一种特殊情况，</w:t>
      </w:r>
      <w:r>
        <w:t>C++允许在同一作用域中声明几个类似的同名函数，这些同名函数的形参列表（参数个数，类型，顺序）必须不同，常用来处理实现功能类似数据类型不同的问题。</w:t>
      </w:r>
    </w:p>
    <w:p w:rsidR="00CB466C" w:rsidRDefault="00CB466C" w:rsidP="00CB466C"/>
    <w:p w:rsidR="00CB466C" w:rsidRDefault="00CB466C" w:rsidP="00CB466C">
      <w:r>
        <w:rPr>
          <w:rFonts w:hint="eastAsia"/>
        </w:rPr>
        <w:t> </w:t>
      </w:r>
      <w:r>
        <w:t xml:space="preserve">   在C++中不仅函数可以重载，运算符也可以重载。例如：</w:t>
      </w:r>
    </w:p>
    <w:p w:rsidR="00CB466C" w:rsidRDefault="00CB466C" w:rsidP="00CB466C"/>
    <w:p w:rsidR="00CB466C" w:rsidRDefault="00CB466C" w:rsidP="00CB466C">
      <w:r>
        <w:rPr>
          <w:rFonts w:hint="eastAsia"/>
        </w:rPr>
        <w:t> 运算符</w:t>
      </w:r>
      <w:r>
        <w:t>&lt;&lt;,&gt;&gt;。既可以做移位运算符，也可以做输出，输入运算符。</w:t>
      </w:r>
    </w:p>
    <w:p w:rsidR="00CB466C" w:rsidRDefault="00CB466C" w:rsidP="00CB466C"/>
    <w:p w:rsidR="00CB466C" w:rsidRDefault="00CB466C" w:rsidP="00CB466C">
      <w:r>
        <w:rPr>
          <w:rFonts w:hint="eastAsia"/>
        </w:rPr>
        <w:t>注意：重载函数的参数个数，参数类型或参数顺序三者中必须有一个不同</w:t>
      </w:r>
    </w:p>
    <w:p w:rsidR="00CB466C" w:rsidRDefault="00CB466C" w:rsidP="00CB466C"/>
    <w:p w:rsidR="00CB466C" w:rsidRPr="00CB466C" w:rsidRDefault="00CB466C" w:rsidP="00CB466C">
      <w:pPr>
        <w:rPr>
          <w:b/>
        </w:rPr>
      </w:pPr>
      <w:r w:rsidRPr="00CB466C">
        <w:rPr>
          <w:rFonts w:hint="eastAsia"/>
          <w:b/>
        </w:rPr>
        <w:t>函数重载是一种静态多态（编译期</w:t>
      </w:r>
      <w:r>
        <w:rPr>
          <w:rFonts w:hint="eastAsia"/>
          <w:b/>
        </w:rPr>
        <w:t xml:space="preserve"> 早绑定</w:t>
      </w:r>
      <w:r w:rsidRPr="00CB466C">
        <w:rPr>
          <w:rFonts w:hint="eastAsia"/>
          <w:b/>
        </w:rPr>
        <w:t>）</w:t>
      </w:r>
      <w:r w:rsidR="00D760EE">
        <w:rPr>
          <w:rFonts w:hint="eastAsia"/>
          <w:b/>
        </w:rPr>
        <w:t>在调用时就知道函数的地址在哪里</w:t>
      </w:r>
    </w:p>
    <w:p w:rsidR="00CB466C" w:rsidRDefault="00CB466C" w:rsidP="00CB466C"/>
    <w:p w:rsidR="00CB466C" w:rsidRDefault="00CB466C" w:rsidP="00CB466C">
      <w:r>
        <w:rPr>
          <w:rFonts w:hint="eastAsia"/>
        </w:rPr>
        <w:t>面试：</w:t>
      </w:r>
    </w:p>
    <w:p w:rsidR="00CB466C" w:rsidRDefault="00CB466C" w:rsidP="00CB466C">
      <w:r>
        <w:rPr>
          <w:rFonts w:hint="eastAsia"/>
        </w:rPr>
        <w:t>1</w:t>
      </w:r>
      <w:r>
        <w:t>.</w:t>
      </w:r>
      <w:r>
        <w:rPr>
          <w:rFonts w:hint="eastAsia"/>
        </w:rPr>
        <w:t>C语言中为什么不支持函数重载</w:t>
      </w:r>
    </w:p>
    <w:p w:rsidR="00CB466C" w:rsidRDefault="00CB466C" w:rsidP="00CB466C">
      <w:r>
        <w:rPr>
          <w:rFonts w:hint="eastAsia"/>
        </w:rPr>
        <w:t>编译时仅进行简单的重命名</w:t>
      </w:r>
    </w:p>
    <w:p w:rsidR="00CB466C" w:rsidRDefault="00CB466C" w:rsidP="00CB466C">
      <w:r>
        <w:rPr>
          <w:rFonts w:hint="eastAsia"/>
        </w:rPr>
        <w:t>2</w:t>
      </w:r>
      <w:r>
        <w:t>.</w:t>
      </w:r>
      <w:r>
        <w:rPr>
          <w:rFonts w:hint="eastAsia"/>
        </w:rPr>
        <w:t>C++底层如何实现函数重载</w:t>
      </w:r>
    </w:p>
    <w:p w:rsidR="00CB466C" w:rsidRDefault="00CB466C" w:rsidP="00CB466C">
      <w:r>
        <w:rPr>
          <w:rFonts w:hint="eastAsia"/>
        </w:rPr>
        <w:t>同名函数在函数表中生成的名称不一样</w:t>
      </w:r>
    </w:p>
    <w:p w:rsidR="00CB466C" w:rsidRDefault="00CB466C" w:rsidP="00CB466C">
      <w:r>
        <w:t>3.c++</w:t>
      </w:r>
      <w:r>
        <w:rPr>
          <w:rFonts w:hint="eastAsia"/>
        </w:rPr>
        <w:t>中能否将一个函数按照C风格来编译</w:t>
      </w:r>
    </w:p>
    <w:p w:rsidR="00CB466C" w:rsidRDefault="00CB466C" w:rsidP="00CB466C">
      <w:r>
        <w:rPr>
          <w:rFonts w:hint="eastAsia"/>
        </w:rPr>
        <w:t xml:space="preserve">可以 只要在函数名前加上 </w:t>
      </w:r>
      <w:r>
        <w:t xml:space="preserve">extern </w:t>
      </w:r>
      <w:r>
        <w:rPr>
          <w:rFonts w:hint="eastAsia"/>
        </w:rPr>
        <w:t>“C”</w:t>
      </w:r>
    </w:p>
    <w:p w:rsidR="00B95514" w:rsidRDefault="00B95514" w:rsidP="00CB466C"/>
    <w:p w:rsidR="00B95514" w:rsidRDefault="00B95514" w:rsidP="00CB466C"/>
    <w:p w:rsidR="00B95514" w:rsidRDefault="00B95514" w:rsidP="00CB466C"/>
    <w:p w:rsidR="00B95514" w:rsidRDefault="00B95514" w:rsidP="00A63F5B">
      <w:pPr>
        <w:jc w:val="center"/>
        <w:rPr>
          <w:b/>
        </w:rPr>
      </w:pPr>
      <w:r w:rsidRPr="00A63F5B">
        <w:rPr>
          <w:rFonts w:hint="eastAsia"/>
          <w:b/>
        </w:rPr>
        <w:t>虚函数</w:t>
      </w:r>
    </w:p>
    <w:p w:rsidR="00A63F5B" w:rsidRDefault="00A63F5B" w:rsidP="00A63F5B">
      <w:pPr>
        <w:jc w:val="left"/>
      </w:pPr>
      <w:r>
        <w:rPr>
          <w:rFonts w:hint="eastAsia"/>
        </w:rPr>
        <w:t>虚函数：用v</w:t>
      </w:r>
      <w:r>
        <w:t>irtual</w:t>
      </w:r>
      <w:r>
        <w:rPr>
          <w:rFonts w:hint="eastAsia"/>
        </w:rPr>
        <w:t>修饰成员函数，使其成为虚函数 （派生类自己定义继承的函数）</w:t>
      </w:r>
    </w:p>
    <w:p w:rsidR="00A63F5B" w:rsidRDefault="00A63F5B" w:rsidP="00A63F5B">
      <w:pPr>
        <w:jc w:val="left"/>
        <w:rPr>
          <w:b/>
        </w:rPr>
      </w:pPr>
      <w:r w:rsidRPr="00A63F5B">
        <w:rPr>
          <w:rFonts w:hint="eastAsia"/>
          <w:b/>
        </w:rPr>
        <w:t>虚函数是一种动态多态（运行期 晚绑定）</w:t>
      </w:r>
    </w:p>
    <w:p w:rsidR="00A63F5B" w:rsidRPr="00D760EE" w:rsidRDefault="00D760EE" w:rsidP="00A63F5B">
      <w:pPr>
        <w:jc w:val="left"/>
      </w:pPr>
      <w:r w:rsidRPr="00D760EE">
        <w:rPr>
          <w:rFonts w:hint="eastAsia"/>
        </w:rPr>
        <w:t>虚函数即表明子类中可能重新定义函数</w:t>
      </w:r>
    </w:p>
    <w:p w:rsidR="00D760EE" w:rsidRDefault="00D760EE" w:rsidP="00A63F5B">
      <w:pPr>
        <w:jc w:val="left"/>
      </w:pPr>
      <w:r w:rsidRPr="00D760EE">
        <w:rPr>
          <w:rFonts w:hint="eastAsia"/>
        </w:rPr>
        <w:t>虚函数的实现：v</w:t>
      </w:r>
      <w:r w:rsidRPr="00D760EE">
        <w:t>table</w:t>
      </w:r>
      <w:r w:rsidRPr="00D760EE">
        <w:rPr>
          <w:rFonts w:hint="eastAsia"/>
        </w:rPr>
        <w:t>指针</w:t>
      </w:r>
      <w:r>
        <w:rPr>
          <w:rFonts w:hint="eastAsia"/>
        </w:rPr>
        <w:t>（内存最底层）</w:t>
      </w:r>
      <w:r w:rsidRPr="00D760EE">
        <w:rPr>
          <w:rFonts w:hint="eastAsia"/>
        </w:rPr>
        <w:t>指向真正调用的函数</w:t>
      </w:r>
    </w:p>
    <w:p w:rsidR="002434D1" w:rsidRPr="00D760EE" w:rsidRDefault="002434D1" w:rsidP="00A63F5B">
      <w:pPr>
        <w:jc w:val="left"/>
      </w:pPr>
    </w:p>
    <w:p w:rsidR="00A63F5B" w:rsidRDefault="00A63F5B" w:rsidP="00A63F5B">
      <w:pPr>
        <w:jc w:val="left"/>
      </w:pPr>
      <w:r>
        <w:rPr>
          <w:rFonts w:hint="eastAsia"/>
        </w:rPr>
        <w:t>普通函数，静态函数，构造函数不能是虚函数</w:t>
      </w:r>
    </w:p>
    <w:p w:rsidR="00A63F5B" w:rsidRDefault="00A63F5B" w:rsidP="00A63F5B">
      <w:pPr>
        <w:jc w:val="left"/>
      </w:pPr>
    </w:p>
    <w:p w:rsidR="00A63F5B" w:rsidRPr="00932D9F" w:rsidRDefault="00A63F5B" w:rsidP="00A63F5B">
      <w:pPr>
        <w:jc w:val="left"/>
        <w:rPr>
          <w:b/>
        </w:rPr>
      </w:pPr>
      <w:r w:rsidRPr="00932D9F">
        <w:rPr>
          <w:rFonts w:hint="eastAsia"/>
          <w:b/>
        </w:rPr>
        <w:t>虚析构函数</w:t>
      </w:r>
    </w:p>
    <w:p w:rsidR="002434D1" w:rsidRDefault="00D760EE" w:rsidP="00A63F5B">
      <w:pPr>
        <w:jc w:val="left"/>
      </w:pPr>
      <w:r>
        <w:rPr>
          <w:rFonts w:hint="eastAsia"/>
        </w:rPr>
        <w:t>n</w:t>
      </w:r>
      <w:r>
        <w:t xml:space="preserve">ew delete </w:t>
      </w:r>
      <w:r>
        <w:rPr>
          <w:rFonts w:hint="eastAsia"/>
        </w:rPr>
        <w:t xml:space="preserve">希望调用派生类的析构函数 </w:t>
      </w:r>
      <w:r w:rsidR="002434D1">
        <w:rPr>
          <w:rFonts w:hint="eastAsia"/>
        </w:rPr>
        <w:t>如果没有虚析构函数 只会调用基类的 造成内存泄露 虚析构函数调用顺序为 派生类析构 基类析构</w:t>
      </w:r>
    </w:p>
    <w:p w:rsidR="002434D1" w:rsidRDefault="002434D1" w:rsidP="00A63F5B">
      <w:pPr>
        <w:jc w:val="left"/>
      </w:pPr>
      <w:r>
        <w:rPr>
          <w:rFonts w:hint="eastAsia"/>
        </w:rPr>
        <w:t>构造函数不需要虚函数 因为已存在基类再派生类的调用顺序</w:t>
      </w:r>
    </w:p>
    <w:p w:rsidR="00314D79" w:rsidRDefault="00314D79" w:rsidP="00A63F5B">
      <w:pPr>
        <w:jc w:val="left"/>
      </w:pPr>
    </w:p>
    <w:p w:rsidR="00314D79" w:rsidRDefault="00314D79" w:rsidP="00A63F5B">
      <w:pPr>
        <w:jc w:val="left"/>
      </w:pPr>
    </w:p>
    <w:p w:rsidR="00314D79" w:rsidRPr="00932D9F" w:rsidRDefault="00314D79" w:rsidP="00A63F5B">
      <w:pPr>
        <w:jc w:val="left"/>
        <w:rPr>
          <w:b/>
        </w:rPr>
      </w:pPr>
      <w:r w:rsidRPr="00932D9F">
        <w:rPr>
          <w:rFonts w:hint="eastAsia"/>
          <w:b/>
        </w:rPr>
        <w:lastRenderedPageBreak/>
        <w:t>纯虚函数</w:t>
      </w:r>
    </w:p>
    <w:p w:rsidR="00314D79" w:rsidRDefault="00314D79" w:rsidP="00A63F5B">
      <w:pPr>
        <w:jc w:val="left"/>
      </w:pPr>
      <w:r>
        <w:rPr>
          <w:rFonts w:hint="eastAsia"/>
        </w:rPr>
        <w:t>基类中不</w:t>
      </w:r>
      <w:r w:rsidR="00435184">
        <w:rPr>
          <w:rFonts w:hint="eastAsia"/>
        </w:rPr>
        <w:t>能对虚函数给出有意义的实现，而把它声明为纯虚函数，它的实现留给子</w:t>
      </w:r>
      <w:r>
        <w:rPr>
          <w:rFonts w:hint="eastAsia"/>
        </w:rPr>
        <w:t>类</w:t>
      </w:r>
    </w:p>
    <w:p w:rsidR="00314D79" w:rsidRDefault="00314D79" w:rsidP="00A63F5B">
      <w:pPr>
        <w:jc w:val="left"/>
      </w:pPr>
      <w:r>
        <w:rPr>
          <w:rFonts w:hint="eastAsia"/>
        </w:rPr>
        <w:t>v</w:t>
      </w:r>
      <w:r>
        <w:t>irtual int A() = 0;</w:t>
      </w:r>
    </w:p>
    <w:p w:rsidR="00314D79" w:rsidRDefault="00314D79" w:rsidP="00A63F5B">
      <w:pPr>
        <w:jc w:val="left"/>
      </w:pPr>
      <w:r>
        <w:rPr>
          <w:rFonts w:hint="eastAsia"/>
        </w:rPr>
        <w:t>意义：接口继承</w:t>
      </w:r>
    </w:p>
    <w:p w:rsidR="00314D79" w:rsidRDefault="00314D79" w:rsidP="00A63F5B">
      <w:pPr>
        <w:jc w:val="left"/>
      </w:pPr>
    </w:p>
    <w:p w:rsidR="00314D79" w:rsidRDefault="00314D79" w:rsidP="00A63F5B">
      <w:pPr>
        <w:jc w:val="left"/>
      </w:pPr>
      <w:r>
        <w:rPr>
          <w:rFonts w:hint="eastAsia"/>
        </w:rPr>
        <w:t>虚函数在子类可以不重写；但纯虚函数必须在子类实现才可以实例化子类；带纯虚函数的类叫做抽象类（接口类</w:t>
      </w:r>
      <w:r w:rsidR="00325A77">
        <w:rPr>
          <w:rFonts w:hint="eastAsia"/>
        </w:rPr>
        <w:t>：只含有纯虚函数</w:t>
      </w:r>
      <w:r>
        <w:rPr>
          <w:rFonts w:hint="eastAsia"/>
        </w:rPr>
        <w:t>），这种类不能直接生成对象，而只有被继承，并重写其虚函数后，才能使用。</w:t>
      </w:r>
    </w:p>
    <w:p w:rsidR="00932D9F" w:rsidRDefault="00932D9F" w:rsidP="00A63F5B">
      <w:pPr>
        <w:jc w:val="left"/>
      </w:pPr>
    </w:p>
    <w:p w:rsidR="00932D9F" w:rsidRDefault="00932D9F" w:rsidP="00A63F5B">
      <w:pPr>
        <w:jc w:val="left"/>
      </w:pPr>
      <w:r w:rsidRPr="00932D9F">
        <w:rPr>
          <w:rFonts w:hint="eastAsia"/>
          <w:b/>
        </w:rPr>
        <w:t>虚继承</w:t>
      </w:r>
    </w:p>
    <w:p w:rsidR="00932D9F" w:rsidRDefault="00932D9F" w:rsidP="00A63F5B">
      <w:pPr>
        <w:jc w:val="left"/>
      </w:pPr>
      <w:r>
        <w:rPr>
          <w:rFonts w:hint="eastAsia"/>
        </w:rPr>
        <w:t>用于解决多继承下菱形继承的问题 A基类 BC间接基类 D子类 存在ABD和ACD两条路</w:t>
      </w:r>
    </w:p>
    <w:p w:rsidR="00FA799F" w:rsidRDefault="00FA799F" w:rsidP="00A63F5B">
      <w:pPr>
        <w:jc w:val="left"/>
      </w:pPr>
      <w:r>
        <w:rPr>
          <w:rFonts w:hint="eastAsia"/>
        </w:rPr>
        <w:t>虚继承使得D中只保留一份A的成员</w:t>
      </w:r>
    </w:p>
    <w:p w:rsidR="00FA799F" w:rsidRDefault="00FA799F" w:rsidP="00A63F5B">
      <w:pPr>
        <w:jc w:val="left"/>
      </w:pPr>
    </w:p>
    <w:p w:rsidR="00FA799F" w:rsidRPr="00FA799F" w:rsidRDefault="00FA799F" w:rsidP="00FA799F">
      <w:pPr>
        <w:jc w:val="left"/>
        <w:rPr>
          <w:b/>
          <w:bCs/>
          <w:lang w:val="en-US"/>
        </w:rPr>
      </w:pPr>
      <w:r w:rsidRPr="00FA799F">
        <w:rPr>
          <w:b/>
          <w:bCs/>
          <w:lang w:val="en-US"/>
        </w:rPr>
        <w:t>虚继承、虚函数</w:t>
      </w:r>
    </w:p>
    <w:p w:rsidR="00FA799F" w:rsidRPr="00FA799F" w:rsidRDefault="00FA799F" w:rsidP="00FA799F">
      <w:pPr>
        <w:numPr>
          <w:ilvl w:val="0"/>
          <w:numId w:val="1"/>
        </w:numPr>
        <w:jc w:val="left"/>
        <w:rPr>
          <w:lang w:val="en-US"/>
        </w:rPr>
      </w:pPr>
      <w:r w:rsidRPr="00FA799F">
        <w:rPr>
          <w:lang w:val="en-US"/>
        </w:rPr>
        <w:t>相同之处：都利用了虚指针（均占用类的存储空间）和虚表（均不占用类的存储空间）</w:t>
      </w:r>
    </w:p>
    <w:p w:rsidR="00FA799F" w:rsidRPr="00FA799F" w:rsidRDefault="00FA799F" w:rsidP="00FA799F">
      <w:pPr>
        <w:numPr>
          <w:ilvl w:val="0"/>
          <w:numId w:val="1"/>
        </w:numPr>
        <w:jc w:val="left"/>
        <w:rPr>
          <w:lang w:val="en-US"/>
        </w:rPr>
      </w:pPr>
      <w:r w:rsidRPr="00FA799F">
        <w:rPr>
          <w:lang w:val="en-US"/>
        </w:rPr>
        <w:t>不同之处：</w:t>
      </w:r>
    </w:p>
    <w:p w:rsidR="00FA799F" w:rsidRPr="00FA799F" w:rsidRDefault="00FA799F" w:rsidP="00FA799F">
      <w:pPr>
        <w:numPr>
          <w:ilvl w:val="1"/>
          <w:numId w:val="1"/>
        </w:numPr>
        <w:jc w:val="left"/>
        <w:rPr>
          <w:lang w:val="en-US"/>
        </w:rPr>
      </w:pPr>
      <w:r w:rsidRPr="00FA799F">
        <w:rPr>
          <w:lang w:val="en-US"/>
        </w:rPr>
        <w:t>虚继承</w:t>
      </w:r>
    </w:p>
    <w:p w:rsidR="00FA799F" w:rsidRPr="00FA799F" w:rsidRDefault="00FA799F" w:rsidP="00FA799F">
      <w:pPr>
        <w:numPr>
          <w:ilvl w:val="2"/>
          <w:numId w:val="1"/>
        </w:numPr>
        <w:jc w:val="left"/>
        <w:rPr>
          <w:lang w:val="en-US"/>
        </w:rPr>
      </w:pPr>
      <w:r w:rsidRPr="00FA799F">
        <w:rPr>
          <w:lang w:val="en-US"/>
        </w:rPr>
        <w:t>虚基类依旧存在继承类中，只占用存储空间</w:t>
      </w:r>
    </w:p>
    <w:p w:rsidR="00FA799F" w:rsidRPr="00FA799F" w:rsidRDefault="00FA799F" w:rsidP="00FA799F">
      <w:pPr>
        <w:numPr>
          <w:ilvl w:val="2"/>
          <w:numId w:val="1"/>
        </w:numPr>
        <w:jc w:val="left"/>
        <w:rPr>
          <w:lang w:val="en-US"/>
        </w:rPr>
      </w:pPr>
      <w:r w:rsidRPr="00FA799F">
        <w:rPr>
          <w:lang w:val="en-US"/>
        </w:rPr>
        <w:t>虚基类表存储的是虚基类相对直接继承类的偏移</w:t>
      </w:r>
    </w:p>
    <w:p w:rsidR="00FA799F" w:rsidRPr="00FA799F" w:rsidRDefault="00FA799F" w:rsidP="00FA799F">
      <w:pPr>
        <w:numPr>
          <w:ilvl w:val="1"/>
          <w:numId w:val="1"/>
        </w:numPr>
        <w:jc w:val="left"/>
        <w:rPr>
          <w:lang w:val="en-US"/>
        </w:rPr>
      </w:pPr>
      <w:r w:rsidRPr="00FA799F">
        <w:rPr>
          <w:lang w:val="en-US"/>
        </w:rPr>
        <w:t>虚函数</w:t>
      </w:r>
    </w:p>
    <w:p w:rsidR="00FA799F" w:rsidRPr="00FA799F" w:rsidRDefault="00FA799F" w:rsidP="00FA799F">
      <w:pPr>
        <w:numPr>
          <w:ilvl w:val="2"/>
          <w:numId w:val="1"/>
        </w:numPr>
        <w:jc w:val="left"/>
        <w:rPr>
          <w:lang w:val="en-US"/>
        </w:rPr>
      </w:pPr>
      <w:r w:rsidRPr="00FA799F">
        <w:rPr>
          <w:lang w:val="en-US"/>
        </w:rPr>
        <w:t>虚函数不占用存储空间</w:t>
      </w:r>
    </w:p>
    <w:p w:rsidR="00FA799F" w:rsidRPr="00FA799F" w:rsidRDefault="00FA799F" w:rsidP="00FA799F">
      <w:pPr>
        <w:numPr>
          <w:ilvl w:val="2"/>
          <w:numId w:val="1"/>
        </w:numPr>
        <w:jc w:val="left"/>
        <w:rPr>
          <w:lang w:val="en-US"/>
        </w:rPr>
      </w:pPr>
      <w:r w:rsidRPr="00FA799F">
        <w:rPr>
          <w:lang w:val="en-US"/>
        </w:rPr>
        <w:t>虚函数表存储的是虚函数地址</w:t>
      </w:r>
    </w:p>
    <w:p w:rsidR="00FA799F" w:rsidRDefault="00FA799F" w:rsidP="00A63F5B">
      <w:pPr>
        <w:jc w:val="left"/>
        <w:rPr>
          <w:lang w:val="en-US"/>
        </w:rPr>
      </w:pPr>
    </w:p>
    <w:p w:rsidR="00325A77" w:rsidRDefault="00325A77" w:rsidP="00A63F5B">
      <w:pPr>
        <w:jc w:val="left"/>
        <w:rPr>
          <w:lang w:val="en-US"/>
        </w:rPr>
      </w:pPr>
    </w:p>
    <w:p w:rsidR="00325A77" w:rsidRDefault="00325A77" w:rsidP="00A63F5B">
      <w:pPr>
        <w:jc w:val="left"/>
        <w:rPr>
          <w:lang w:val="en-US"/>
        </w:rPr>
      </w:pPr>
    </w:p>
    <w:p w:rsidR="00325A77" w:rsidRPr="00325A77" w:rsidRDefault="00325A77" w:rsidP="00325A77">
      <w:pPr>
        <w:jc w:val="left"/>
        <w:rPr>
          <w:b/>
          <w:bCs/>
          <w:lang w:val="en-US"/>
        </w:rPr>
      </w:pPr>
      <w:r w:rsidRPr="00325A77">
        <w:rPr>
          <w:b/>
          <w:bCs/>
          <w:lang w:val="en-US"/>
        </w:rPr>
        <w:t>如何定义一个只能在堆上（栈上）生成对象的类？</w:t>
      </w:r>
    </w:p>
    <w:p w:rsidR="00325A77" w:rsidRPr="00325A77" w:rsidRDefault="00325A77" w:rsidP="00325A77">
      <w:pPr>
        <w:jc w:val="left"/>
        <w:rPr>
          <w:b/>
          <w:bCs/>
          <w:lang w:val="en-US"/>
        </w:rPr>
      </w:pPr>
      <w:r w:rsidRPr="00325A77">
        <w:rPr>
          <w:b/>
          <w:bCs/>
          <w:lang w:val="en-US"/>
        </w:rPr>
        <w:t>只能在堆上</w:t>
      </w:r>
    </w:p>
    <w:p w:rsidR="00325A77" w:rsidRPr="00325A77" w:rsidRDefault="00325A77" w:rsidP="00325A77">
      <w:pPr>
        <w:jc w:val="left"/>
        <w:rPr>
          <w:lang w:val="en-US"/>
        </w:rPr>
      </w:pPr>
      <w:r w:rsidRPr="00325A77">
        <w:rPr>
          <w:lang w:val="en-US"/>
        </w:rPr>
        <w:t>方法：将析构函数设置为私有</w:t>
      </w:r>
    </w:p>
    <w:p w:rsidR="00325A77" w:rsidRPr="00325A77" w:rsidRDefault="00325A77" w:rsidP="00325A77">
      <w:pPr>
        <w:jc w:val="left"/>
        <w:rPr>
          <w:lang w:val="en-US"/>
        </w:rPr>
      </w:pPr>
      <w:r w:rsidRPr="00325A77">
        <w:rPr>
          <w:lang w:val="en-US"/>
        </w:rPr>
        <w:t>原因：C++ 是静态绑定语言，编译器管理栈上对象的生命周期，编译器在为类对象分配栈空间时，会先检查类的析构函数的访问性。若析构函数不可访问，则不能在栈上创建对象。</w:t>
      </w:r>
    </w:p>
    <w:p w:rsidR="00325A77" w:rsidRPr="00325A77" w:rsidRDefault="00325A77" w:rsidP="00325A77">
      <w:pPr>
        <w:jc w:val="left"/>
        <w:rPr>
          <w:b/>
          <w:bCs/>
          <w:lang w:val="en-US"/>
        </w:rPr>
      </w:pPr>
      <w:r w:rsidRPr="00325A77">
        <w:rPr>
          <w:b/>
          <w:bCs/>
          <w:lang w:val="en-US"/>
        </w:rPr>
        <w:t>只能在栈上</w:t>
      </w:r>
    </w:p>
    <w:p w:rsidR="00325A77" w:rsidRPr="00325A77" w:rsidRDefault="00325A77" w:rsidP="00325A77">
      <w:pPr>
        <w:jc w:val="left"/>
        <w:rPr>
          <w:lang w:val="en-US"/>
        </w:rPr>
      </w:pPr>
      <w:r w:rsidRPr="00325A77">
        <w:rPr>
          <w:lang w:val="en-US"/>
        </w:rPr>
        <w:t>方法：将 new 和 delete 重载为私有</w:t>
      </w:r>
    </w:p>
    <w:p w:rsidR="00325A77" w:rsidRPr="00325A77" w:rsidRDefault="00325A77" w:rsidP="00325A77">
      <w:pPr>
        <w:jc w:val="left"/>
        <w:rPr>
          <w:lang w:val="en-US"/>
        </w:rPr>
      </w:pPr>
      <w:r w:rsidRPr="00325A77">
        <w:rPr>
          <w:lang w:val="en-US"/>
        </w:rPr>
        <w:t>原因：在堆上生成对象，使用 new 关键词操作，其过程分为两阶段：第一阶段，使用 new 在堆上寻找可用内存，分配给对象；第二阶段，调用构造函数生成对象。将 new 操作设置为私有，那么第一阶段就无法完成，就不能够在堆上生成对象。</w:t>
      </w:r>
    </w:p>
    <w:p w:rsidR="00325A77" w:rsidRDefault="00325A77" w:rsidP="00A63F5B">
      <w:pPr>
        <w:jc w:val="left"/>
        <w:rPr>
          <w:lang w:val="en-US"/>
        </w:rPr>
      </w:pPr>
    </w:p>
    <w:p w:rsidR="004713D1" w:rsidRPr="00113787" w:rsidRDefault="0097160A" w:rsidP="00113787">
      <w:pPr>
        <w:jc w:val="center"/>
        <w:rPr>
          <w:b/>
          <w:lang w:val="en-US"/>
        </w:rPr>
      </w:pPr>
      <w:r w:rsidRPr="00113787">
        <w:rPr>
          <w:rFonts w:hint="eastAsia"/>
          <w:b/>
          <w:lang w:val="en-US"/>
        </w:rPr>
        <w:t>智能指针</w:t>
      </w:r>
    </w:p>
    <w:p w:rsidR="004713D1" w:rsidRDefault="00113787" w:rsidP="00A63F5B">
      <w:pPr>
        <w:jc w:val="left"/>
        <w:rPr>
          <w:lang w:val="en-US"/>
        </w:rPr>
      </w:pPr>
      <w:r w:rsidRPr="00113787">
        <w:rPr>
          <w:rFonts w:hint="eastAsia"/>
          <w:lang w:val="en-US"/>
        </w:rPr>
        <w:t>#</w:t>
      </w:r>
      <w:r w:rsidRPr="00113787">
        <w:rPr>
          <w:lang w:val="en-US"/>
        </w:rPr>
        <w:t>include&lt;memory&gt;</w:t>
      </w:r>
    </w:p>
    <w:p w:rsidR="00113787" w:rsidRDefault="00113787" w:rsidP="00A63F5B">
      <w:pPr>
        <w:jc w:val="left"/>
        <w:rPr>
          <w:lang w:val="en-US"/>
        </w:rPr>
      </w:pPr>
    </w:p>
    <w:p w:rsidR="00113787" w:rsidRDefault="00113787" w:rsidP="00A63F5B">
      <w:pPr>
        <w:jc w:val="left"/>
        <w:rPr>
          <w:lang w:val="en-US"/>
        </w:rPr>
      </w:pPr>
      <w:proofErr w:type="spellStart"/>
      <w:r w:rsidRPr="008E57DE">
        <w:rPr>
          <w:b/>
          <w:lang w:val="en-US"/>
        </w:rPr>
        <w:t>shared_ptr</w:t>
      </w:r>
      <w:proofErr w:type="spellEnd"/>
      <w:r>
        <w:rPr>
          <w:lang w:val="en-US"/>
        </w:rPr>
        <w:t xml:space="preserve"> </w:t>
      </w:r>
      <w:r>
        <w:rPr>
          <w:rFonts w:hint="eastAsia"/>
          <w:lang w:val="en-US"/>
        </w:rPr>
        <w:t>多个智能指针可以共享一个对象，对象的最末一个拥有者有着责任销毁对象，并清理与该对象相关的所有资源</w:t>
      </w:r>
    </w:p>
    <w:p w:rsidR="00113787" w:rsidRDefault="00113787" w:rsidP="00A63F5B">
      <w:pPr>
        <w:jc w:val="left"/>
        <w:rPr>
          <w:lang w:val="en-US"/>
        </w:rPr>
      </w:pPr>
      <w:r>
        <w:rPr>
          <w:lang w:val="en-US"/>
        </w:rPr>
        <w:tab/>
      </w:r>
      <w:r>
        <w:rPr>
          <w:rFonts w:hint="eastAsia"/>
          <w:lang w:val="en-US"/>
        </w:rPr>
        <w:t>可防范c</w:t>
      </w:r>
      <w:r>
        <w:rPr>
          <w:lang w:val="en-US"/>
        </w:rPr>
        <w:t>ross-</w:t>
      </w:r>
      <w:proofErr w:type="spellStart"/>
      <w:r>
        <w:rPr>
          <w:lang w:val="en-US"/>
        </w:rPr>
        <w:t>dll</w:t>
      </w:r>
      <w:proofErr w:type="spellEnd"/>
      <w:r>
        <w:rPr>
          <w:rFonts w:hint="eastAsia"/>
          <w:lang w:val="en-US"/>
        </w:rPr>
        <w:t>问题（对象在</w:t>
      </w:r>
      <w:proofErr w:type="spellStart"/>
      <w:r>
        <w:rPr>
          <w:rFonts w:hint="eastAsia"/>
          <w:lang w:val="en-US"/>
        </w:rPr>
        <w:t>d</w:t>
      </w:r>
      <w:r>
        <w:rPr>
          <w:lang w:val="en-US"/>
        </w:rPr>
        <w:t>ll</w:t>
      </w:r>
      <w:proofErr w:type="spellEnd"/>
      <w:r>
        <w:rPr>
          <w:rFonts w:hint="eastAsia"/>
          <w:lang w:val="en-US"/>
        </w:rPr>
        <w:t>中被n</w:t>
      </w:r>
      <w:r>
        <w:rPr>
          <w:lang w:val="en-US"/>
        </w:rPr>
        <w:t>ew</w:t>
      </w:r>
      <w:r>
        <w:rPr>
          <w:rFonts w:hint="eastAsia"/>
          <w:lang w:val="en-US"/>
        </w:rPr>
        <w:t>创建 却在另一个</w:t>
      </w:r>
      <w:proofErr w:type="spellStart"/>
      <w:r>
        <w:rPr>
          <w:rFonts w:hint="eastAsia"/>
          <w:lang w:val="en-US"/>
        </w:rPr>
        <w:t>d</w:t>
      </w:r>
      <w:r>
        <w:rPr>
          <w:lang w:val="en-US"/>
        </w:rPr>
        <w:t>ll</w:t>
      </w:r>
      <w:proofErr w:type="spellEnd"/>
      <w:r>
        <w:rPr>
          <w:rFonts w:hint="eastAsia"/>
          <w:lang w:val="en-US"/>
        </w:rPr>
        <w:t>中被d</w:t>
      </w:r>
      <w:r>
        <w:rPr>
          <w:lang w:val="en-US"/>
        </w:rPr>
        <w:t>elete</w:t>
      </w:r>
      <w:r>
        <w:rPr>
          <w:rFonts w:hint="eastAsia"/>
          <w:lang w:val="en-US"/>
        </w:rPr>
        <w:t>销毁）</w:t>
      </w:r>
    </w:p>
    <w:p w:rsidR="00113787" w:rsidRPr="00113787" w:rsidRDefault="00113787" w:rsidP="00A63F5B">
      <w:pPr>
        <w:jc w:val="left"/>
        <w:rPr>
          <w:lang w:val="en-US"/>
        </w:rPr>
      </w:pPr>
    </w:p>
    <w:p w:rsidR="00113787" w:rsidRDefault="00113787" w:rsidP="00A63F5B">
      <w:pPr>
        <w:jc w:val="left"/>
        <w:rPr>
          <w:lang w:val="en-US"/>
        </w:rPr>
      </w:pPr>
      <w:proofErr w:type="spellStart"/>
      <w:r w:rsidRPr="008E57DE">
        <w:rPr>
          <w:rFonts w:hint="eastAsia"/>
          <w:b/>
          <w:lang w:val="en-US"/>
        </w:rPr>
        <w:t>w</w:t>
      </w:r>
      <w:r w:rsidRPr="008E57DE">
        <w:rPr>
          <w:b/>
          <w:lang w:val="en-US"/>
        </w:rPr>
        <w:t>eak_ptr</w:t>
      </w:r>
      <w:proofErr w:type="spellEnd"/>
      <w:r>
        <w:rPr>
          <w:lang w:val="en-US"/>
        </w:rPr>
        <w:t xml:space="preserve"> </w:t>
      </w:r>
      <w:r>
        <w:rPr>
          <w:rFonts w:hint="eastAsia"/>
          <w:lang w:val="en-US"/>
        </w:rPr>
        <w:t>允许共享但不拥有某对象，一旦最末一个拥有该对象的智能指针失去了所有权，任何弱指针都会自动成空</w:t>
      </w:r>
    </w:p>
    <w:p w:rsidR="00113787" w:rsidRDefault="008E57DE" w:rsidP="00A63F5B">
      <w:pPr>
        <w:jc w:val="left"/>
        <w:rPr>
          <w:lang w:val="en-US"/>
        </w:rPr>
      </w:pPr>
      <w:r>
        <w:rPr>
          <w:rFonts w:hint="eastAsia"/>
          <w:lang w:val="en-US"/>
        </w:rPr>
        <w:t>可打破环状引用（两个已经没有被使用的对象彼此指着，使之看似还在被使用的状态）</w:t>
      </w:r>
    </w:p>
    <w:p w:rsidR="008E57DE" w:rsidRPr="008E57DE" w:rsidRDefault="008E57DE" w:rsidP="00A63F5B">
      <w:pPr>
        <w:jc w:val="left"/>
        <w:rPr>
          <w:lang w:val="en-US"/>
        </w:rPr>
      </w:pPr>
      <w:proofErr w:type="spellStart"/>
      <w:r w:rsidRPr="008E57DE">
        <w:rPr>
          <w:b/>
          <w:lang w:val="en-US"/>
        </w:rPr>
        <w:t>unique_ptr</w:t>
      </w:r>
      <w:proofErr w:type="spellEnd"/>
      <w:r>
        <w:rPr>
          <w:lang w:val="en-US"/>
        </w:rPr>
        <w:t xml:space="preserve"> </w:t>
      </w:r>
      <w:r>
        <w:rPr>
          <w:rFonts w:hint="eastAsia"/>
          <w:lang w:val="en-US"/>
        </w:rPr>
        <w:t>一种在异常时可以帮助避免内存泄露的智能指针。确保一个对象和其相应的资源同一时间只被一个p</w:t>
      </w:r>
      <w:r>
        <w:rPr>
          <w:lang w:val="en-US"/>
        </w:rPr>
        <w:t>ointer</w:t>
      </w:r>
      <w:r>
        <w:rPr>
          <w:rFonts w:hint="eastAsia"/>
          <w:lang w:val="en-US"/>
        </w:rPr>
        <w:t>拥有。</w:t>
      </w:r>
    </w:p>
    <w:p w:rsidR="00113787" w:rsidRPr="008E57DE" w:rsidRDefault="008E57DE" w:rsidP="008E57DE">
      <w:pPr>
        <w:jc w:val="center"/>
        <w:rPr>
          <w:b/>
          <w:lang w:val="en-US"/>
        </w:rPr>
      </w:pPr>
      <w:r w:rsidRPr="008E57DE">
        <w:rPr>
          <w:rFonts w:hint="eastAsia"/>
          <w:b/>
          <w:lang w:val="en-US"/>
        </w:rPr>
        <w:t>强制类型转换运算符</w:t>
      </w:r>
    </w:p>
    <w:p w:rsidR="004713D1" w:rsidRPr="00EF11D3" w:rsidRDefault="008E57DE" w:rsidP="00A63F5B">
      <w:pPr>
        <w:jc w:val="left"/>
        <w:rPr>
          <w:b/>
          <w:lang w:val="en-US"/>
        </w:rPr>
      </w:pPr>
      <w:proofErr w:type="spellStart"/>
      <w:r w:rsidRPr="00EF11D3">
        <w:rPr>
          <w:b/>
          <w:lang w:val="en-US"/>
        </w:rPr>
        <w:t>static_cast</w:t>
      </w:r>
      <w:proofErr w:type="spellEnd"/>
      <w:r w:rsidRPr="00EF11D3">
        <w:rPr>
          <w:b/>
          <w:lang w:val="en-US"/>
        </w:rPr>
        <w:t>&lt;new type&gt; (expression)</w:t>
      </w:r>
    </w:p>
    <w:p w:rsidR="008E57DE" w:rsidRDefault="008E57DE" w:rsidP="00A63F5B">
      <w:pPr>
        <w:jc w:val="left"/>
        <w:rPr>
          <w:lang w:val="en-US"/>
        </w:rPr>
      </w:pPr>
      <w:r>
        <w:rPr>
          <w:rFonts w:hint="eastAsia"/>
          <w:lang w:val="en-US"/>
        </w:rPr>
        <w:t>用于非多态类型</w:t>
      </w:r>
      <w:r w:rsidR="007142FF">
        <w:rPr>
          <w:rFonts w:hint="eastAsia"/>
          <w:lang w:val="en-US"/>
        </w:rPr>
        <w:t xml:space="preserve"> 不执行运行时检查类型 通常用于转换数值数据类型 子类转化为父类安全 父类转化为子类不安全</w:t>
      </w:r>
    </w:p>
    <w:p w:rsidR="00EF11D3" w:rsidRDefault="00EF11D3" w:rsidP="00A63F5B">
      <w:pPr>
        <w:jc w:val="left"/>
        <w:rPr>
          <w:lang w:val="en-US"/>
        </w:rPr>
      </w:pPr>
    </w:p>
    <w:p w:rsidR="007142FF" w:rsidRPr="00EF11D3" w:rsidRDefault="007142FF" w:rsidP="00A63F5B">
      <w:pPr>
        <w:jc w:val="left"/>
        <w:rPr>
          <w:b/>
          <w:lang w:val="en-US"/>
        </w:rPr>
      </w:pPr>
      <w:proofErr w:type="spellStart"/>
      <w:r w:rsidRPr="00EF11D3">
        <w:rPr>
          <w:rFonts w:hint="eastAsia"/>
          <w:b/>
          <w:lang w:val="en-US"/>
        </w:rPr>
        <w:t>d</w:t>
      </w:r>
      <w:r w:rsidRPr="00EF11D3">
        <w:rPr>
          <w:b/>
          <w:lang w:val="en-US"/>
        </w:rPr>
        <w:t>ynamic_cast</w:t>
      </w:r>
      <w:proofErr w:type="spellEnd"/>
      <w:r w:rsidRPr="00EF11D3">
        <w:rPr>
          <w:b/>
          <w:lang w:val="en-US"/>
        </w:rPr>
        <w:t>&lt;type*/type&amp;/type&amp;&amp;&gt; (expression)</w:t>
      </w:r>
    </w:p>
    <w:p w:rsidR="007142FF" w:rsidRDefault="007142FF" w:rsidP="00A63F5B">
      <w:pPr>
        <w:jc w:val="left"/>
        <w:rPr>
          <w:lang w:val="en-US"/>
        </w:rPr>
      </w:pPr>
      <w:r>
        <w:rPr>
          <w:rFonts w:hint="eastAsia"/>
          <w:lang w:val="en-US"/>
        </w:rPr>
        <w:t>用于多态类型 执行运行时类型检查 只适用于指针或引用</w:t>
      </w:r>
    </w:p>
    <w:p w:rsidR="00EF11D3" w:rsidRDefault="00EF11D3" w:rsidP="00A63F5B">
      <w:pPr>
        <w:jc w:val="left"/>
        <w:rPr>
          <w:lang w:val="en-US"/>
        </w:rPr>
      </w:pPr>
    </w:p>
    <w:p w:rsidR="00EF11D3" w:rsidRPr="00EF11D3" w:rsidRDefault="00EF11D3" w:rsidP="00A63F5B">
      <w:pPr>
        <w:jc w:val="left"/>
        <w:rPr>
          <w:b/>
          <w:lang w:val="en-US"/>
        </w:rPr>
      </w:pPr>
      <w:proofErr w:type="spellStart"/>
      <w:r w:rsidRPr="00EF11D3">
        <w:rPr>
          <w:rFonts w:hint="eastAsia"/>
          <w:b/>
          <w:lang w:val="en-US"/>
        </w:rPr>
        <w:t>c</w:t>
      </w:r>
      <w:r w:rsidRPr="00EF11D3">
        <w:rPr>
          <w:b/>
          <w:lang w:val="en-US"/>
        </w:rPr>
        <w:t>onst_cast</w:t>
      </w:r>
      <w:proofErr w:type="spellEnd"/>
      <w:r w:rsidRPr="00EF11D3">
        <w:rPr>
          <w:b/>
          <w:lang w:val="en-US"/>
        </w:rPr>
        <w:t>&lt;type*</w:t>
      </w:r>
      <w:r w:rsidRPr="00EF11D3">
        <w:rPr>
          <w:rFonts w:hint="eastAsia"/>
          <w:b/>
          <w:lang w:val="en-US"/>
        </w:rPr>
        <w:t>/</w:t>
      </w:r>
      <w:r w:rsidRPr="00EF11D3">
        <w:rPr>
          <w:b/>
          <w:lang w:val="en-US"/>
        </w:rPr>
        <w:t>type&amp;&gt; (expression)</w:t>
      </w:r>
    </w:p>
    <w:p w:rsidR="00EF11D3" w:rsidRDefault="00EF11D3" w:rsidP="00A63F5B">
      <w:pPr>
        <w:jc w:val="left"/>
        <w:rPr>
          <w:lang w:val="en-US"/>
        </w:rPr>
      </w:pPr>
      <w:r>
        <w:rPr>
          <w:rFonts w:hint="eastAsia"/>
          <w:lang w:val="en-US"/>
        </w:rPr>
        <w:t>用于删除</w:t>
      </w:r>
      <w:proofErr w:type="spellStart"/>
      <w:r>
        <w:rPr>
          <w:rFonts w:hint="eastAsia"/>
          <w:lang w:val="en-US"/>
        </w:rPr>
        <w:t>c</w:t>
      </w:r>
      <w:r>
        <w:rPr>
          <w:lang w:val="en-US"/>
        </w:rPr>
        <w:t>onst</w:t>
      </w:r>
      <w:proofErr w:type="spellEnd"/>
      <w:r>
        <w:rPr>
          <w:lang w:val="en-US"/>
        </w:rPr>
        <w:t>, volatile</w:t>
      </w:r>
      <w:r>
        <w:rPr>
          <w:rFonts w:hint="eastAsia"/>
          <w:lang w:val="en-US"/>
        </w:rPr>
        <w:t>和_</w:t>
      </w:r>
      <w:r>
        <w:rPr>
          <w:lang w:val="en-US"/>
        </w:rPr>
        <w:t>unaligned</w:t>
      </w:r>
      <w:r>
        <w:rPr>
          <w:rFonts w:hint="eastAsia"/>
          <w:lang w:val="en-US"/>
        </w:rPr>
        <w:t>特性</w:t>
      </w:r>
    </w:p>
    <w:p w:rsidR="00EF11D3" w:rsidRDefault="00EF11D3" w:rsidP="00A63F5B">
      <w:pPr>
        <w:jc w:val="left"/>
        <w:rPr>
          <w:lang w:val="en-US"/>
        </w:rPr>
      </w:pPr>
    </w:p>
    <w:p w:rsidR="00EF11D3" w:rsidRPr="00EF11D3" w:rsidRDefault="00EF11D3" w:rsidP="00A63F5B">
      <w:pPr>
        <w:jc w:val="left"/>
        <w:rPr>
          <w:b/>
          <w:lang w:val="en-US"/>
        </w:rPr>
      </w:pPr>
      <w:proofErr w:type="spellStart"/>
      <w:r w:rsidRPr="00EF11D3">
        <w:rPr>
          <w:rFonts w:hint="eastAsia"/>
          <w:b/>
          <w:lang w:val="en-US"/>
        </w:rPr>
        <w:t>reinterpret</w:t>
      </w:r>
      <w:r w:rsidRPr="00EF11D3">
        <w:rPr>
          <w:b/>
          <w:lang w:val="en-US"/>
        </w:rPr>
        <w:t>_cast</w:t>
      </w:r>
      <w:proofErr w:type="spellEnd"/>
    </w:p>
    <w:p w:rsidR="00EF11D3" w:rsidRDefault="00EF11D3" w:rsidP="00A63F5B">
      <w:pPr>
        <w:jc w:val="left"/>
        <w:rPr>
          <w:lang w:val="en-US"/>
        </w:rPr>
      </w:pPr>
      <w:r>
        <w:rPr>
          <w:rFonts w:hint="eastAsia"/>
          <w:lang w:val="en-US"/>
        </w:rPr>
        <w:t>允许指针类型和其他类型的互相转换</w:t>
      </w:r>
    </w:p>
    <w:p w:rsidR="00EF11D3" w:rsidRDefault="00EF11D3" w:rsidP="00A63F5B">
      <w:pPr>
        <w:jc w:val="left"/>
        <w:rPr>
          <w:lang w:val="en-US"/>
        </w:rPr>
      </w:pPr>
    </w:p>
    <w:p w:rsidR="00EF11D3" w:rsidRPr="00EF11D3" w:rsidRDefault="00EF11D3" w:rsidP="00A63F5B">
      <w:pPr>
        <w:jc w:val="left"/>
        <w:rPr>
          <w:b/>
          <w:lang w:val="en-US"/>
        </w:rPr>
      </w:pPr>
      <w:proofErr w:type="spellStart"/>
      <w:r w:rsidRPr="00EF11D3">
        <w:rPr>
          <w:b/>
          <w:lang w:val="en-US"/>
        </w:rPr>
        <w:t>bad_cast</w:t>
      </w:r>
      <w:proofErr w:type="spellEnd"/>
    </w:p>
    <w:p w:rsidR="00EF11D3" w:rsidRPr="008E57DE" w:rsidRDefault="00EF11D3" w:rsidP="00A63F5B">
      <w:pPr>
        <w:jc w:val="left"/>
        <w:rPr>
          <w:lang w:val="en-US"/>
        </w:rPr>
      </w:pPr>
      <w:r>
        <w:rPr>
          <w:rFonts w:hint="eastAsia"/>
          <w:lang w:val="en-US"/>
        </w:rPr>
        <w:t>由于强制转换为引用类型失败，</w:t>
      </w:r>
      <w:proofErr w:type="spellStart"/>
      <w:r>
        <w:rPr>
          <w:rFonts w:hint="eastAsia"/>
          <w:lang w:val="en-US"/>
        </w:rPr>
        <w:t>d</w:t>
      </w:r>
      <w:r>
        <w:rPr>
          <w:lang w:val="en-US"/>
        </w:rPr>
        <w:t>ynamic_cast</w:t>
      </w:r>
      <w:proofErr w:type="spellEnd"/>
      <w:r>
        <w:rPr>
          <w:rFonts w:hint="eastAsia"/>
          <w:lang w:val="en-US"/>
        </w:rPr>
        <w:t>运算符引发此异常</w:t>
      </w:r>
    </w:p>
    <w:p w:rsidR="004713D1" w:rsidRDefault="004713D1" w:rsidP="00A63F5B">
      <w:pPr>
        <w:jc w:val="left"/>
        <w:rPr>
          <w:lang w:val="en-US"/>
        </w:rPr>
      </w:pPr>
    </w:p>
    <w:p w:rsidR="004713D1" w:rsidRDefault="004713D1" w:rsidP="00A63F5B">
      <w:pPr>
        <w:jc w:val="left"/>
        <w:rPr>
          <w:lang w:val="en-US"/>
        </w:rPr>
      </w:pPr>
    </w:p>
    <w:p w:rsidR="004713D1" w:rsidRDefault="004713D1" w:rsidP="00A63F5B">
      <w:pPr>
        <w:jc w:val="left"/>
        <w:rPr>
          <w:lang w:val="en-US"/>
        </w:rPr>
      </w:pPr>
    </w:p>
    <w:p w:rsidR="004713D1" w:rsidRDefault="004713D1" w:rsidP="00A63F5B">
      <w:pPr>
        <w:jc w:val="left"/>
        <w:rPr>
          <w:lang w:val="en-US"/>
        </w:rPr>
      </w:pPr>
    </w:p>
    <w:p w:rsidR="004713D1" w:rsidRDefault="004713D1" w:rsidP="00A63F5B">
      <w:pPr>
        <w:jc w:val="left"/>
        <w:rPr>
          <w:lang w:val="en-US"/>
        </w:rPr>
      </w:pPr>
    </w:p>
    <w:p w:rsidR="004713D1" w:rsidRDefault="004713D1" w:rsidP="00A63F5B">
      <w:pPr>
        <w:jc w:val="left"/>
        <w:rPr>
          <w:lang w:val="en-US"/>
        </w:rPr>
      </w:pPr>
    </w:p>
    <w:p w:rsidR="004713D1" w:rsidRDefault="004713D1" w:rsidP="00A63F5B">
      <w:pPr>
        <w:jc w:val="left"/>
        <w:rPr>
          <w:lang w:val="en-US"/>
        </w:rPr>
      </w:pPr>
    </w:p>
    <w:p w:rsidR="004713D1" w:rsidRDefault="004713D1" w:rsidP="00A63F5B">
      <w:pPr>
        <w:jc w:val="left"/>
        <w:rPr>
          <w:lang w:val="en-US"/>
        </w:rPr>
      </w:pPr>
      <w:r>
        <w:rPr>
          <w:rFonts w:hint="eastAsia"/>
          <w:lang w:val="en-US"/>
        </w:rPr>
        <w:t>C++</w:t>
      </w:r>
      <w:r>
        <w:rPr>
          <w:lang w:val="en-US"/>
        </w:rPr>
        <w:t xml:space="preserve"> </w:t>
      </w:r>
      <w:r>
        <w:rPr>
          <w:rFonts w:hint="eastAsia"/>
          <w:lang w:val="en-US"/>
        </w:rPr>
        <w:t>核心理念</w:t>
      </w:r>
    </w:p>
    <w:p w:rsidR="004713D1" w:rsidRDefault="004713D1" w:rsidP="00A63F5B">
      <w:pPr>
        <w:jc w:val="left"/>
        <w:rPr>
          <w:lang w:val="en-US"/>
        </w:rPr>
      </w:pPr>
    </w:p>
    <w:p w:rsidR="004713D1" w:rsidRDefault="004713D1" w:rsidP="00A63F5B">
      <w:pPr>
        <w:jc w:val="left"/>
        <w:rPr>
          <w:lang w:val="en-US"/>
        </w:rPr>
      </w:pPr>
      <w:r>
        <w:rPr>
          <w:rFonts w:hint="eastAsia"/>
          <w:lang w:val="en-US"/>
        </w:rPr>
        <w:t>分配（allocate）与初始化紧密绑定</w:t>
      </w:r>
    </w:p>
    <w:p w:rsidR="002160F1" w:rsidRDefault="002160F1" w:rsidP="00A63F5B">
      <w:pPr>
        <w:jc w:val="left"/>
        <w:rPr>
          <w:lang w:val="en-US"/>
        </w:rPr>
      </w:pPr>
    </w:p>
    <w:p w:rsidR="002160F1" w:rsidRPr="002160F1" w:rsidRDefault="002160F1" w:rsidP="00A63F5B">
      <w:pPr>
        <w:jc w:val="left"/>
        <w:rPr>
          <w:b/>
          <w:lang w:val="en-US"/>
        </w:rPr>
      </w:pPr>
      <w:r w:rsidRPr="002160F1">
        <w:rPr>
          <w:rFonts w:hint="eastAsia"/>
          <w:b/>
          <w:lang w:val="en-US"/>
        </w:rPr>
        <w:t>面试常见问题</w:t>
      </w:r>
    </w:p>
    <w:p w:rsidR="002160F1" w:rsidRDefault="002160F1" w:rsidP="002160F1">
      <w:pPr>
        <w:jc w:val="left"/>
      </w:pPr>
      <w:r w:rsidRPr="002160F1">
        <w:t>5.在类的内部定义成员函数的函数体，这种函数会具备那种属性？</w:t>
      </w:r>
      <w:r w:rsidRPr="002160F1">
        <w:br/>
        <w:t>答：这种函数会自动为内联函数，这种函数在函数调用的地方在编译阶段都会进行代码替换</w:t>
      </w:r>
    </w:p>
    <w:p w:rsidR="002160F1" w:rsidRPr="002160F1" w:rsidRDefault="002160F1" w:rsidP="002160F1">
      <w:pPr>
        <w:jc w:val="left"/>
        <w:rPr>
          <w:lang w:val="en-US"/>
        </w:rPr>
      </w:pPr>
      <w:r w:rsidRPr="002160F1">
        <w:rPr>
          <w:lang w:val="en-US"/>
        </w:rPr>
        <w:t>6.成员函数通过什么来区分不同对象的成员数据？为什么它能够区分？</w:t>
      </w:r>
      <w:r w:rsidRPr="002160F1">
        <w:rPr>
          <w:lang w:val="en-US"/>
        </w:rPr>
        <w:br/>
        <w:t>答：通过this指针来区分的， 因为它指向的是对象的首地址。</w:t>
      </w:r>
    </w:p>
    <w:p w:rsidR="002160F1" w:rsidRPr="002160F1" w:rsidRDefault="002160F1" w:rsidP="002160F1">
      <w:pPr>
        <w:jc w:val="left"/>
        <w:rPr>
          <w:lang w:val="en-US"/>
        </w:rPr>
      </w:pPr>
      <w:r w:rsidRPr="002160F1">
        <w:rPr>
          <w:lang w:val="en-US"/>
        </w:rPr>
        <w:t>7.C++编译器自动为类产生的四个缺省函数是什么？</w:t>
      </w:r>
      <w:r w:rsidRPr="002160F1">
        <w:rPr>
          <w:lang w:val="en-US"/>
        </w:rPr>
        <w:br/>
        <w:t>答：默认构造函数，拷贝构造函数，析构函数，赋值函数。</w:t>
      </w:r>
    </w:p>
    <w:p w:rsidR="00F37881" w:rsidRDefault="00F37881" w:rsidP="00A63F5B">
      <w:pPr>
        <w:jc w:val="left"/>
      </w:pPr>
      <w:r w:rsidRPr="00F37881">
        <w:t>14.静态函数存在的意义？</w:t>
      </w:r>
      <w:r w:rsidRPr="00F37881">
        <w:br/>
        <w:t>答：静态私有成员在类外不能被访问，可通过类的静态成员函数来访问；</w:t>
      </w:r>
      <w:r w:rsidRPr="00F37881">
        <w:br/>
        <w:t>当类的构造函数是私有的时，不像普通类那样实例化自己，只能通过静态成员函数来调用</w:t>
      </w:r>
      <w:r w:rsidRPr="00F37881">
        <w:lastRenderedPageBreak/>
        <w:t>构造函数。</w:t>
      </w:r>
    </w:p>
    <w:p w:rsidR="002160F1" w:rsidRDefault="00F37881" w:rsidP="00A63F5B">
      <w:pPr>
        <w:jc w:val="left"/>
      </w:pPr>
      <w:r w:rsidRPr="00F37881">
        <w:t>23.对象间是怎样实现数据的共享的？</w:t>
      </w:r>
      <w:r w:rsidRPr="00F37881">
        <w:br/>
        <w:t>答：通过类的静态成员变量来实现的。静态成员变量占有自己独立的空间不为某个对象所私有。</w:t>
      </w:r>
    </w:p>
    <w:p w:rsidR="00F37881" w:rsidRDefault="00F37881" w:rsidP="00A63F5B">
      <w:pPr>
        <w:jc w:val="left"/>
      </w:pPr>
      <w:r w:rsidRPr="00F37881">
        <w:t>29.是不是一个父类写了一个virtual 函数，如果子类覆盖它的函数不加virtual ,也能实现多态?</w:t>
      </w:r>
      <w:r w:rsidRPr="00F37881">
        <w:br/>
        <w:t>virtual修饰符会被隐形继承的。</w:t>
      </w:r>
      <w:r w:rsidRPr="00F37881">
        <w:br/>
        <w:t>virtual可加可不加,子类覆盖它的函数不加virtual ,也能实现多态。</w:t>
      </w:r>
    </w:p>
    <w:p w:rsidR="002B473E" w:rsidRDefault="007A4D8E" w:rsidP="00A63F5B">
      <w:pPr>
        <w:jc w:val="left"/>
      </w:pPr>
      <w:r>
        <w:rPr>
          <w:rFonts w:hint="eastAsia"/>
        </w:rPr>
        <w:t>4</w:t>
      </w:r>
      <w:r>
        <w:t>1.</w:t>
      </w:r>
      <w:r w:rsidRPr="007A4D8E">
        <w:t>解释堆和栈的区别。</w:t>
      </w:r>
      <w:r w:rsidRPr="007A4D8E">
        <w:br/>
        <w:t>栈区（stack）— 由编译器自动分配释放 ，存放函数的参数值，局部变量的值等。</w:t>
      </w:r>
      <w:r w:rsidRPr="007A4D8E">
        <w:br/>
        <w:t>堆:一般由程序员分配释放， 若程序员不释放，程序结束时可能由OS回收 。</w:t>
      </w:r>
    </w:p>
    <w:p w:rsidR="007A4D8E" w:rsidRDefault="002B473E" w:rsidP="00A63F5B">
      <w:pPr>
        <w:jc w:val="left"/>
      </w:pPr>
      <w:r>
        <w:t>55.</w:t>
      </w:r>
      <w:r w:rsidR="00F0385B" w:rsidRPr="00F0385B">
        <w:t>全局变量和局部变量在内存中是否有区别？如果有，是什么区别？</w:t>
      </w:r>
      <w:r w:rsidR="00F0385B" w:rsidRPr="00F0385B">
        <w:br/>
        <w:t>答 、全局变量储存在静态数据区，局部变量在堆栈中。</w:t>
      </w:r>
    </w:p>
    <w:p w:rsidR="00F0385B" w:rsidRPr="00C71FD7" w:rsidRDefault="00C71FD7" w:rsidP="00A63F5B">
      <w:pPr>
        <w:jc w:val="left"/>
      </w:pPr>
      <w:r>
        <w:rPr>
          <w:rFonts w:hint="eastAsia"/>
        </w:rPr>
        <w:t>6</w:t>
      </w:r>
      <w:r>
        <w:t>6.</w:t>
      </w:r>
      <w:r w:rsidRPr="00C71FD7">
        <w:t>内存的分配方式</w:t>
      </w:r>
      <w:r w:rsidRPr="00C71FD7">
        <w:br/>
        <w:t>分配方式有三种，</w:t>
      </w:r>
      <w:r w:rsidRPr="00C71FD7">
        <w:br/>
        <w:t>1、 静态存储区，是在程序编译时就已经分配好的，在整个运行期间都存在，如全局变量、常量。</w:t>
      </w:r>
      <w:r w:rsidRPr="00C71FD7">
        <w:br/>
        <w:t>2、 栈上分配，函数内的局部变量就是从这分配的，但分配的内存容易有限。</w:t>
      </w:r>
      <w:r w:rsidRPr="00C71FD7">
        <w:br/>
        <w:t>3、 堆上分配，也称动态分配，如我们用new,malloc分配内存，用delete,free来释放的内存。</w:t>
      </w:r>
    </w:p>
    <w:p w:rsidR="002160F1" w:rsidRDefault="002160F1" w:rsidP="00A63F5B">
      <w:pPr>
        <w:jc w:val="left"/>
      </w:pPr>
    </w:p>
    <w:p w:rsidR="0097160A" w:rsidRDefault="0097160A" w:rsidP="00A63F5B">
      <w:pPr>
        <w:jc w:val="left"/>
      </w:pPr>
    </w:p>
    <w:p w:rsidR="0097160A" w:rsidRDefault="0097160A" w:rsidP="00A63F5B">
      <w:pPr>
        <w:jc w:val="left"/>
      </w:pPr>
    </w:p>
    <w:p w:rsidR="0097160A" w:rsidRDefault="0097160A" w:rsidP="00A63F5B">
      <w:pPr>
        <w:jc w:val="left"/>
      </w:pPr>
    </w:p>
    <w:p w:rsidR="0097160A" w:rsidRDefault="0097160A" w:rsidP="00A63F5B">
      <w:pPr>
        <w:jc w:val="left"/>
      </w:pPr>
    </w:p>
    <w:p w:rsidR="0097160A" w:rsidRDefault="0097160A" w:rsidP="00A63F5B">
      <w:pPr>
        <w:jc w:val="left"/>
      </w:pPr>
    </w:p>
    <w:p w:rsidR="0097160A" w:rsidRDefault="0097160A" w:rsidP="00A63F5B">
      <w:pPr>
        <w:jc w:val="left"/>
      </w:pPr>
    </w:p>
    <w:p w:rsidR="0097160A" w:rsidRDefault="0097160A" w:rsidP="00A63F5B">
      <w:pPr>
        <w:jc w:val="left"/>
      </w:pPr>
    </w:p>
    <w:p w:rsidR="0097160A" w:rsidRDefault="0097160A" w:rsidP="00A63F5B">
      <w:pPr>
        <w:jc w:val="left"/>
      </w:pPr>
    </w:p>
    <w:p w:rsidR="00375CC0" w:rsidRDefault="00375CC0" w:rsidP="00A63F5B">
      <w:pPr>
        <w:jc w:val="left"/>
      </w:pPr>
    </w:p>
    <w:p w:rsidR="00375CC0" w:rsidRDefault="00375CC0" w:rsidP="00A63F5B">
      <w:pPr>
        <w:jc w:val="left"/>
      </w:pPr>
    </w:p>
    <w:p w:rsidR="00375CC0" w:rsidRDefault="00375CC0" w:rsidP="00A63F5B">
      <w:pPr>
        <w:jc w:val="left"/>
      </w:pPr>
    </w:p>
    <w:p w:rsidR="00375CC0" w:rsidRDefault="00375CC0" w:rsidP="00A63F5B">
      <w:pPr>
        <w:jc w:val="left"/>
      </w:pPr>
    </w:p>
    <w:p w:rsidR="00375CC0" w:rsidRDefault="00375CC0" w:rsidP="00A63F5B">
      <w:pPr>
        <w:jc w:val="left"/>
      </w:pPr>
    </w:p>
    <w:p w:rsidR="00375CC0" w:rsidRDefault="00375CC0" w:rsidP="00A63F5B">
      <w:pPr>
        <w:jc w:val="left"/>
      </w:pPr>
    </w:p>
    <w:p w:rsidR="00375CC0" w:rsidRDefault="00375CC0" w:rsidP="00A63F5B">
      <w:pPr>
        <w:jc w:val="left"/>
      </w:pPr>
    </w:p>
    <w:p w:rsidR="00375CC0" w:rsidRDefault="00375CC0" w:rsidP="00A63F5B">
      <w:pPr>
        <w:jc w:val="left"/>
      </w:pPr>
    </w:p>
    <w:p w:rsidR="00375CC0" w:rsidRDefault="00375CC0" w:rsidP="00A63F5B">
      <w:pPr>
        <w:jc w:val="left"/>
      </w:pPr>
    </w:p>
    <w:p w:rsidR="00375CC0" w:rsidRDefault="00375CC0" w:rsidP="00A63F5B">
      <w:pPr>
        <w:jc w:val="left"/>
      </w:pPr>
    </w:p>
    <w:p w:rsidR="00375CC0" w:rsidRDefault="00375CC0" w:rsidP="00A63F5B">
      <w:pPr>
        <w:jc w:val="left"/>
      </w:pPr>
    </w:p>
    <w:p w:rsidR="00375CC0" w:rsidRDefault="00375CC0" w:rsidP="00A63F5B">
      <w:pPr>
        <w:jc w:val="left"/>
      </w:pPr>
    </w:p>
    <w:p w:rsidR="00375CC0" w:rsidRDefault="00375CC0" w:rsidP="00A63F5B">
      <w:pPr>
        <w:jc w:val="left"/>
      </w:pPr>
    </w:p>
    <w:p w:rsidR="00375CC0" w:rsidRDefault="00375CC0" w:rsidP="00A63F5B">
      <w:pPr>
        <w:jc w:val="left"/>
      </w:pPr>
    </w:p>
    <w:p w:rsidR="00375CC0" w:rsidRDefault="00375CC0" w:rsidP="00A63F5B">
      <w:pPr>
        <w:jc w:val="left"/>
      </w:pPr>
    </w:p>
    <w:p w:rsidR="00375CC0" w:rsidRDefault="00375CC0" w:rsidP="00A63F5B">
      <w:pPr>
        <w:jc w:val="left"/>
      </w:pPr>
    </w:p>
    <w:p w:rsidR="00375CC0" w:rsidRDefault="00375CC0" w:rsidP="00A63F5B">
      <w:pPr>
        <w:jc w:val="left"/>
      </w:pPr>
    </w:p>
    <w:p w:rsidR="00375CC0" w:rsidRDefault="00375CC0" w:rsidP="00A63F5B">
      <w:pPr>
        <w:jc w:val="left"/>
      </w:pPr>
    </w:p>
    <w:p w:rsidR="00375CC0" w:rsidRDefault="00375CC0" w:rsidP="00A63F5B">
      <w:pPr>
        <w:jc w:val="left"/>
      </w:pPr>
    </w:p>
    <w:p w:rsidR="00375CC0" w:rsidRDefault="00375CC0" w:rsidP="00A63F5B">
      <w:pPr>
        <w:jc w:val="left"/>
      </w:pPr>
    </w:p>
    <w:p w:rsidR="00375CC0" w:rsidRDefault="00375CC0" w:rsidP="00A63F5B">
      <w:pPr>
        <w:jc w:val="left"/>
        <w:rPr>
          <w:rFonts w:hint="eastAsia"/>
        </w:rPr>
      </w:pPr>
    </w:p>
    <w:p w:rsidR="0097160A" w:rsidRDefault="0097160A" w:rsidP="00A63F5B">
      <w:pPr>
        <w:jc w:val="left"/>
      </w:pPr>
      <w:r>
        <w:rPr>
          <w:rFonts w:hint="eastAsia"/>
        </w:rPr>
        <w:t>1</w:t>
      </w:r>
      <w:r>
        <w:t xml:space="preserve">. sizeof </w:t>
      </w:r>
      <w:r>
        <w:rPr>
          <w:rFonts w:hint="eastAsia"/>
        </w:rPr>
        <w:t xml:space="preserve">和 </w:t>
      </w:r>
      <w:r>
        <w:t>strlen</w:t>
      </w:r>
      <w:r>
        <w:rPr>
          <w:rFonts w:hint="eastAsia"/>
        </w:rPr>
        <w:t>的区别</w:t>
      </w:r>
    </w:p>
    <w:p w:rsidR="0097160A" w:rsidRDefault="0097160A" w:rsidP="00A63F5B">
      <w:pPr>
        <w:jc w:val="left"/>
      </w:pPr>
      <w:r>
        <w:rPr>
          <w:rFonts w:hint="eastAsia"/>
        </w:rPr>
        <w:t>答、s</w:t>
      </w:r>
      <w:r>
        <w:t>izeof</w:t>
      </w:r>
      <w:r>
        <w:rPr>
          <w:rFonts w:hint="eastAsia"/>
        </w:rPr>
        <w:t>返回整个数组的长度 s</w:t>
      </w:r>
      <w:r>
        <w:t>trlen</w:t>
      </w:r>
      <w:r>
        <w:rPr>
          <w:rFonts w:hint="eastAsia"/>
        </w:rPr>
        <w:t>是C风格 返回包含字符的长度 且只返回可见字符的长度</w:t>
      </w:r>
    </w:p>
    <w:p w:rsidR="0097160A" w:rsidRDefault="0097160A" w:rsidP="00A63F5B">
      <w:pPr>
        <w:jc w:val="left"/>
      </w:pPr>
      <w:r>
        <w:rPr>
          <w:rFonts w:hint="eastAsia"/>
        </w:rPr>
        <w:t>2</w:t>
      </w:r>
      <w:r>
        <w:t>. malloc free</w:t>
      </w:r>
      <w:r>
        <w:rPr>
          <w:rFonts w:hint="eastAsia"/>
        </w:rPr>
        <w:t>和n</w:t>
      </w:r>
      <w:r>
        <w:t xml:space="preserve">ew delete </w:t>
      </w:r>
      <w:r>
        <w:rPr>
          <w:rFonts w:hint="eastAsia"/>
        </w:rPr>
        <w:t>的区别</w:t>
      </w:r>
    </w:p>
    <w:p w:rsidR="0097160A" w:rsidRDefault="0097160A" w:rsidP="00A63F5B">
      <w:pPr>
        <w:jc w:val="left"/>
      </w:pPr>
      <w:r>
        <w:rPr>
          <w:rFonts w:hint="eastAsia"/>
        </w:rPr>
        <w:t>答、n</w:t>
      </w:r>
      <w:r>
        <w:t>ew</w:t>
      </w:r>
      <w:r>
        <w:rPr>
          <w:rFonts w:hint="eastAsia"/>
        </w:rPr>
        <w:t>先调用</w:t>
      </w:r>
      <w:r>
        <w:t>malloc</w:t>
      </w:r>
      <w:r>
        <w:rPr>
          <w:rFonts w:hint="eastAsia"/>
        </w:rPr>
        <w:t>分配内存 然后调用构造函数创建对象</w:t>
      </w:r>
    </w:p>
    <w:p w:rsidR="0097160A" w:rsidRDefault="0097160A" w:rsidP="00A63F5B">
      <w:pPr>
        <w:jc w:val="left"/>
      </w:pPr>
      <w:r>
        <w:tab/>
        <w:t>delete</w:t>
      </w:r>
      <w:r>
        <w:rPr>
          <w:rFonts w:hint="eastAsia"/>
        </w:rPr>
        <w:t>先调用析构函数 然后调用f</w:t>
      </w:r>
      <w:r>
        <w:t>ree</w:t>
      </w:r>
      <w:r>
        <w:rPr>
          <w:rFonts w:hint="eastAsia"/>
        </w:rPr>
        <w:t>释放空间</w:t>
      </w:r>
    </w:p>
    <w:p w:rsidR="008F1399" w:rsidRDefault="008F1399" w:rsidP="008F1399">
      <w:pPr>
        <w:jc w:val="left"/>
      </w:pPr>
      <w:r>
        <w:rPr>
          <w:rFonts w:hint="eastAsia"/>
        </w:rPr>
        <w:t>3. push_back和emplace_back的区别</w:t>
      </w:r>
    </w:p>
    <w:p w:rsidR="008F1399" w:rsidRDefault="008F1399" w:rsidP="008F1399">
      <w:pPr>
        <w:jc w:val="left"/>
      </w:pPr>
      <w:r>
        <w:rPr>
          <w:rFonts w:hint="eastAsia"/>
        </w:rPr>
        <w:t>答、push_back先调用构造函数创建对象，然后调用拷贝构造或者转移构造将元素移植进容器</w:t>
      </w:r>
    </w:p>
    <w:p w:rsidR="008F1399" w:rsidRDefault="008F1399" w:rsidP="008F1399">
      <w:pPr>
        <w:jc w:val="left"/>
        <w:rPr>
          <w:lang w:val="en-GB"/>
        </w:rPr>
      </w:pPr>
      <w:r>
        <w:rPr>
          <w:rFonts w:hint="eastAsia"/>
        </w:rPr>
        <w:tab/>
      </w:r>
      <w:proofErr w:type="spellStart"/>
      <w:r>
        <w:rPr>
          <w:rFonts w:hint="eastAsia"/>
          <w:lang w:val="en-GB"/>
        </w:rPr>
        <w:t>emplace_back</w:t>
      </w:r>
      <w:proofErr w:type="spellEnd"/>
      <w:r>
        <w:rPr>
          <w:rFonts w:hint="eastAsia"/>
        </w:rPr>
        <w:t>直接原地构造</w:t>
      </w:r>
      <w:r>
        <w:rPr>
          <w:rFonts w:hint="eastAsia"/>
          <w:lang w:val="en-GB"/>
        </w:rPr>
        <w:t>，</w:t>
      </w:r>
      <w:r>
        <w:rPr>
          <w:rFonts w:hint="eastAsia"/>
        </w:rPr>
        <w:t>相比</w:t>
      </w:r>
      <w:proofErr w:type="spellStart"/>
      <w:r>
        <w:rPr>
          <w:rFonts w:hint="eastAsia"/>
          <w:lang w:val="en-GB"/>
        </w:rPr>
        <w:t>push_back</w:t>
      </w:r>
      <w:proofErr w:type="spellEnd"/>
      <w:r>
        <w:rPr>
          <w:rFonts w:hint="eastAsia"/>
          <w:lang w:val="en-GB"/>
        </w:rPr>
        <w:t>更简洁，利用的资源更少</w:t>
      </w:r>
    </w:p>
    <w:p w:rsidR="008F1399" w:rsidRDefault="00375CC0" w:rsidP="00A63F5B">
      <w:pPr>
        <w:jc w:val="left"/>
      </w:pPr>
      <w:r>
        <w:rPr>
          <w:rFonts w:hint="eastAsia"/>
        </w:rPr>
        <w:t>4</w:t>
      </w:r>
      <w:r>
        <w:t>. const</w:t>
      </w:r>
      <w:r>
        <w:rPr>
          <w:rFonts w:hint="eastAsia"/>
        </w:rPr>
        <w:t>和s</w:t>
      </w:r>
      <w:r>
        <w:t>tatic</w:t>
      </w:r>
    </w:p>
    <w:p w:rsidR="00375CC0" w:rsidRDefault="00375CC0" w:rsidP="00A63F5B">
      <w:pPr>
        <w:jc w:val="left"/>
      </w:pPr>
      <w:r>
        <w:rPr>
          <w:rFonts w:hint="eastAsia"/>
        </w:rPr>
        <w:t>答、c</w:t>
      </w:r>
      <w:r>
        <w:t>onst</w:t>
      </w:r>
    </w:p>
    <w:p w:rsidR="00375CC0" w:rsidRDefault="00375CC0" w:rsidP="00375CC0">
      <w:pPr>
        <w:ind w:left="840"/>
        <w:jc w:val="left"/>
      </w:pPr>
      <w:r>
        <w:rPr>
          <w:rFonts w:hint="eastAsia"/>
        </w:rPr>
        <w:t>修饰变量，说明不可改变；</w:t>
      </w:r>
    </w:p>
    <w:p w:rsidR="00375CC0" w:rsidRDefault="00375CC0" w:rsidP="00375CC0">
      <w:pPr>
        <w:ind w:left="840"/>
        <w:jc w:val="left"/>
      </w:pPr>
      <w:r>
        <w:rPr>
          <w:rFonts w:hint="eastAsia"/>
        </w:rPr>
        <w:t>修饰指针，分自身是常量的指针和指向常量的指针；</w:t>
      </w:r>
    </w:p>
    <w:p w:rsidR="00375CC0" w:rsidRDefault="00375CC0" w:rsidP="00375CC0">
      <w:pPr>
        <w:ind w:left="840"/>
        <w:jc w:val="left"/>
      </w:pPr>
      <w:r>
        <w:rPr>
          <w:rFonts w:hint="eastAsia"/>
        </w:rPr>
        <w:t>修饰引用，用于形参，既避免了拷贝，又避免了函数对值的修改；</w:t>
      </w:r>
    </w:p>
    <w:p w:rsidR="00375CC0" w:rsidRDefault="00375CC0" w:rsidP="00375CC0">
      <w:pPr>
        <w:ind w:left="840"/>
        <w:jc w:val="left"/>
      </w:pPr>
      <w:r>
        <w:rPr>
          <w:rFonts w:hint="eastAsia"/>
        </w:rPr>
        <w:t>修饰成员函数，说明该成员函数内不能修改成员变量。</w:t>
      </w:r>
    </w:p>
    <w:p w:rsidR="00375CC0" w:rsidRDefault="00375CC0" w:rsidP="00375CC0">
      <w:pPr>
        <w:jc w:val="left"/>
      </w:pPr>
      <w:r>
        <w:tab/>
        <w:t>static</w:t>
      </w:r>
    </w:p>
    <w:p w:rsidR="00375CC0" w:rsidRDefault="00375CC0" w:rsidP="00375CC0">
      <w:pPr>
        <w:ind w:left="840"/>
        <w:jc w:val="left"/>
      </w:pPr>
      <w:r>
        <w:rPr>
          <w:rFonts w:hint="eastAsia"/>
        </w:rPr>
        <w:t>修饰普通变量，使变量储存在静态区域，在m</w:t>
      </w:r>
      <w:r>
        <w:t>ain</w:t>
      </w:r>
      <w:r>
        <w:rPr>
          <w:rFonts w:hint="eastAsia"/>
        </w:rPr>
        <w:t>之前就分配了空间；</w:t>
      </w:r>
    </w:p>
    <w:p w:rsidR="00375CC0" w:rsidRDefault="00375CC0" w:rsidP="00375CC0">
      <w:pPr>
        <w:ind w:left="840"/>
        <w:jc w:val="left"/>
      </w:pPr>
      <w:r>
        <w:rPr>
          <w:rFonts w:hint="eastAsia"/>
        </w:rPr>
        <w:t>修饰普通函数，表明函数的作用范围，仅在定义该函数的文件内才能使用；</w:t>
      </w:r>
    </w:p>
    <w:p w:rsidR="00375CC0" w:rsidRDefault="00375CC0" w:rsidP="00375CC0">
      <w:pPr>
        <w:ind w:left="840"/>
        <w:jc w:val="left"/>
      </w:pPr>
      <w:r>
        <w:rPr>
          <w:rFonts w:hint="eastAsia"/>
        </w:rPr>
        <w:t>修饰成员变量，使所有的对象只保存一个该对象，而且不需要生成对象就可以访问该成员；</w:t>
      </w:r>
    </w:p>
    <w:p w:rsidR="00375CC0" w:rsidRDefault="00375CC0" w:rsidP="00375CC0">
      <w:pPr>
        <w:ind w:left="840"/>
        <w:jc w:val="left"/>
      </w:pPr>
      <w:r>
        <w:rPr>
          <w:rFonts w:hint="eastAsia"/>
        </w:rPr>
        <w:t>修饰成员函数，使得不需要生成对象就可以访问该函数，但是在函数内不能访问非静态成员。</w:t>
      </w:r>
    </w:p>
    <w:p w:rsidR="000B653B" w:rsidRDefault="000B653B" w:rsidP="000B653B">
      <w:pPr>
        <w:jc w:val="left"/>
      </w:pPr>
      <w:r>
        <w:rPr>
          <w:rFonts w:hint="eastAsia"/>
        </w:rPr>
        <w:t>5</w:t>
      </w:r>
      <w:r>
        <w:t xml:space="preserve">. </w:t>
      </w:r>
      <w:r>
        <w:rPr>
          <w:rFonts w:hint="eastAsia"/>
        </w:rPr>
        <w:t>左值和右值</w:t>
      </w:r>
    </w:p>
    <w:p w:rsidR="000B653B" w:rsidRDefault="000B653B" w:rsidP="000B653B">
      <w:pPr>
        <w:jc w:val="left"/>
      </w:pPr>
      <w:r>
        <w:rPr>
          <w:rFonts w:hint="eastAsia"/>
        </w:rPr>
        <w:t>答、左值 可以获取其地址</w:t>
      </w:r>
    </w:p>
    <w:p w:rsidR="000B653B" w:rsidRDefault="000B653B" w:rsidP="000B653B">
      <w:pPr>
        <w:jc w:val="left"/>
      </w:pPr>
      <w:r>
        <w:tab/>
      </w:r>
      <w:r>
        <w:rPr>
          <w:rFonts w:hint="eastAsia"/>
        </w:rPr>
        <w:t xml:space="preserve">右值 </w:t>
      </w:r>
      <w:r w:rsidR="00A22DAF">
        <w:rPr>
          <w:rFonts w:hint="eastAsia"/>
        </w:rPr>
        <w:t xml:space="preserve">临时值 </w:t>
      </w:r>
      <w:r>
        <w:rPr>
          <w:rFonts w:hint="eastAsia"/>
        </w:rPr>
        <w:t>无法获取其地址</w:t>
      </w:r>
    </w:p>
    <w:p w:rsidR="000B653B" w:rsidRDefault="000B653B" w:rsidP="000B653B">
      <w:pPr>
        <w:jc w:val="left"/>
      </w:pPr>
      <w:r>
        <w:tab/>
      </w:r>
      <w:r>
        <w:rPr>
          <w:rFonts w:hint="eastAsia"/>
        </w:rPr>
        <w:t xml:space="preserve">左值引用 </w:t>
      </w:r>
      <w:r w:rsidR="00A22DAF">
        <w:t>int&amp; i1 = 10;</w:t>
      </w:r>
    </w:p>
    <w:p w:rsidR="00A22DAF" w:rsidRDefault="00A22DAF" w:rsidP="00A22DAF">
      <w:pPr>
        <w:ind w:left="420"/>
        <w:jc w:val="left"/>
        <w:rPr>
          <w:lang w:val="en-GB"/>
        </w:rPr>
      </w:pPr>
      <w:r>
        <w:rPr>
          <w:rFonts w:hint="eastAsia"/>
        </w:rPr>
        <w:t>右值引用</w:t>
      </w:r>
      <w:r w:rsidRPr="00A22DAF">
        <w:rPr>
          <w:rFonts w:hint="eastAsia"/>
        </w:rPr>
        <w:t xml:space="preserve"> </w:t>
      </w:r>
      <w:r w:rsidRPr="00A22DAF">
        <w:t xml:space="preserve">int&amp;&amp; i2 = 10; </w:t>
      </w:r>
      <w:r>
        <w:rPr>
          <w:rFonts w:hint="eastAsia"/>
        </w:rPr>
        <w:t>包含值</w:t>
      </w:r>
      <w:r w:rsidRPr="00A22DAF">
        <w:rPr>
          <w:rFonts w:hint="eastAsia"/>
        </w:rPr>
        <w:t>1</w:t>
      </w:r>
      <w:r w:rsidRPr="00A22DAF">
        <w:t>0</w:t>
      </w:r>
      <w:r>
        <w:rPr>
          <w:rFonts w:hint="eastAsia"/>
          <w:lang w:val="en-GB"/>
        </w:rPr>
        <w:t>的内存位置有了一个名称</w:t>
      </w:r>
      <w:r w:rsidRPr="00A22DAF">
        <w:t>i2</w:t>
      </w:r>
      <w:r w:rsidRPr="00A22DAF">
        <w:rPr>
          <w:rFonts w:hint="eastAsia"/>
        </w:rPr>
        <w:t>，i</w:t>
      </w:r>
      <w:r w:rsidRPr="00A22DAF">
        <w:t>2</w:t>
      </w:r>
      <w:r>
        <w:rPr>
          <w:rFonts w:hint="eastAsia"/>
          <w:lang w:val="en-GB"/>
        </w:rPr>
        <w:t>本身变成了一个左值</w:t>
      </w:r>
    </w:p>
    <w:p w:rsidR="003161C5" w:rsidRDefault="003161C5" w:rsidP="003161C5">
      <w:pPr>
        <w:jc w:val="left"/>
        <w:rPr>
          <w:lang w:val="en-GB"/>
        </w:rPr>
      </w:pPr>
      <w:r>
        <w:rPr>
          <w:rFonts w:hint="eastAsia"/>
          <w:lang w:val="en-GB"/>
        </w:rPr>
        <w:t>6</w:t>
      </w:r>
      <w:r>
        <w:rPr>
          <w:lang w:val="en-GB"/>
        </w:rPr>
        <w:t xml:space="preserve">. </w:t>
      </w:r>
      <w:proofErr w:type="spellStart"/>
      <w:r>
        <w:rPr>
          <w:rFonts w:hint="eastAsia"/>
          <w:lang w:val="en-GB"/>
        </w:rPr>
        <w:t>struct</w:t>
      </w:r>
      <w:proofErr w:type="spellEnd"/>
      <w:r>
        <w:rPr>
          <w:rFonts w:hint="eastAsia"/>
          <w:lang w:val="en-GB"/>
        </w:rPr>
        <w:t>和c</w:t>
      </w:r>
      <w:r>
        <w:rPr>
          <w:lang w:val="en-GB"/>
        </w:rPr>
        <w:t>lass</w:t>
      </w:r>
    </w:p>
    <w:p w:rsidR="003161C5" w:rsidRPr="00A22DAF" w:rsidRDefault="003161C5" w:rsidP="003161C5">
      <w:pPr>
        <w:jc w:val="left"/>
        <w:rPr>
          <w:rFonts w:hint="eastAsia"/>
        </w:rPr>
      </w:pPr>
      <w:r>
        <w:rPr>
          <w:rFonts w:hint="eastAsia"/>
          <w:lang w:val="en-GB"/>
        </w:rPr>
        <w:t>答、最本质的区别是默认的访问控制。</w:t>
      </w:r>
      <w:proofErr w:type="spellStart"/>
      <w:r>
        <w:rPr>
          <w:rFonts w:hint="eastAsia"/>
          <w:lang w:val="en-GB"/>
        </w:rPr>
        <w:t>s</w:t>
      </w:r>
      <w:r>
        <w:rPr>
          <w:lang w:val="en-GB"/>
        </w:rPr>
        <w:t>truct</w:t>
      </w:r>
      <w:proofErr w:type="spellEnd"/>
      <w:r>
        <w:rPr>
          <w:rFonts w:hint="eastAsia"/>
          <w:lang w:val="en-GB"/>
        </w:rPr>
        <w:t>作为数据结构的实现体，它默认的数据访问控制是p</w:t>
      </w:r>
      <w:r>
        <w:rPr>
          <w:lang w:val="en-GB"/>
        </w:rPr>
        <w:t>ublic</w:t>
      </w:r>
      <w:r>
        <w:rPr>
          <w:rFonts w:hint="eastAsia"/>
          <w:lang w:val="en-GB"/>
        </w:rPr>
        <w:t>，而c</w:t>
      </w:r>
      <w:r>
        <w:rPr>
          <w:lang w:val="en-GB"/>
        </w:rPr>
        <w:t>lass</w:t>
      </w:r>
      <w:r>
        <w:rPr>
          <w:rFonts w:hint="eastAsia"/>
          <w:lang w:val="en-GB"/>
        </w:rPr>
        <w:t>作为对象的实现体，它默认的成员变量访问控制是p</w:t>
      </w:r>
      <w:r>
        <w:rPr>
          <w:lang w:val="en-GB"/>
        </w:rPr>
        <w:t>rivate</w:t>
      </w:r>
      <w:r>
        <w:rPr>
          <w:rFonts w:hint="eastAsia"/>
          <w:lang w:val="en-GB"/>
        </w:rPr>
        <w:t>的。</w:t>
      </w:r>
    </w:p>
    <w:sectPr w:rsidR="003161C5" w:rsidRPr="00A22DA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B891039"/>
    <w:multiLevelType w:val="multilevel"/>
    <w:tmpl w:val="039CE1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bordersDoNotSurroundHeader/>
  <w:bordersDoNotSurroundFooter/>
  <w:proofState w:spelling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wNrMwNLIwNjU3NzVW0lEKTi0uzszPAykwrgUAxbj99ywAAAA="/>
  </w:docVars>
  <w:rsids>
    <w:rsidRoot w:val="000D5681"/>
    <w:rsid w:val="00063A0C"/>
    <w:rsid w:val="000827E2"/>
    <w:rsid w:val="00087174"/>
    <w:rsid w:val="00087FA1"/>
    <w:rsid w:val="00095055"/>
    <w:rsid w:val="000B653B"/>
    <w:rsid w:val="000D5681"/>
    <w:rsid w:val="000D7809"/>
    <w:rsid w:val="000E3326"/>
    <w:rsid w:val="000F5FA5"/>
    <w:rsid w:val="00101566"/>
    <w:rsid w:val="00113787"/>
    <w:rsid w:val="00164291"/>
    <w:rsid w:val="00166F15"/>
    <w:rsid w:val="00196414"/>
    <w:rsid w:val="001A7DF0"/>
    <w:rsid w:val="001B228B"/>
    <w:rsid w:val="001E007B"/>
    <w:rsid w:val="001E238C"/>
    <w:rsid w:val="001E3227"/>
    <w:rsid w:val="001F1898"/>
    <w:rsid w:val="002160F1"/>
    <w:rsid w:val="00225C66"/>
    <w:rsid w:val="002434D1"/>
    <w:rsid w:val="00244C73"/>
    <w:rsid w:val="002A3344"/>
    <w:rsid w:val="002B473E"/>
    <w:rsid w:val="002F2BBE"/>
    <w:rsid w:val="00314D79"/>
    <w:rsid w:val="00315687"/>
    <w:rsid w:val="003161C5"/>
    <w:rsid w:val="00325A77"/>
    <w:rsid w:val="0033286F"/>
    <w:rsid w:val="00355FDD"/>
    <w:rsid w:val="00375CC0"/>
    <w:rsid w:val="00375E96"/>
    <w:rsid w:val="00382C97"/>
    <w:rsid w:val="00383145"/>
    <w:rsid w:val="00390D6F"/>
    <w:rsid w:val="003A128C"/>
    <w:rsid w:val="003C59D2"/>
    <w:rsid w:val="003E251E"/>
    <w:rsid w:val="003E6B92"/>
    <w:rsid w:val="003F49D8"/>
    <w:rsid w:val="003F4A91"/>
    <w:rsid w:val="00413C12"/>
    <w:rsid w:val="00420344"/>
    <w:rsid w:val="00430556"/>
    <w:rsid w:val="004325F0"/>
    <w:rsid w:val="00435184"/>
    <w:rsid w:val="00455910"/>
    <w:rsid w:val="004713D1"/>
    <w:rsid w:val="00495669"/>
    <w:rsid w:val="004A1C35"/>
    <w:rsid w:val="004B1583"/>
    <w:rsid w:val="004C1440"/>
    <w:rsid w:val="004E376F"/>
    <w:rsid w:val="004E6FC1"/>
    <w:rsid w:val="0052048F"/>
    <w:rsid w:val="00524ADC"/>
    <w:rsid w:val="00524AF8"/>
    <w:rsid w:val="00555066"/>
    <w:rsid w:val="00564E94"/>
    <w:rsid w:val="00567769"/>
    <w:rsid w:val="00571FDD"/>
    <w:rsid w:val="00591FC7"/>
    <w:rsid w:val="005963D0"/>
    <w:rsid w:val="005B7EAB"/>
    <w:rsid w:val="005D0412"/>
    <w:rsid w:val="00615350"/>
    <w:rsid w:val="0062086A"/>
    <w:rsid w:val="00621B9F"/>
    <w:rsid w:val="00642154"/>
    <w:rsid w:val="006445C3"/>
    <w:rsid w:val="00647BB2"/>
    <w:rsid w:val="00660656"/>
    <w:rsid w:val="00693955"/>
    <w:rsid w:val="006A60D8"/>
    <w:rsid w:val="006C2BF0"/>
    <w:rsid w:val="006C561C"/>
    <w:rsid w:val="006D5F18"/>
    <w:rsid w:val="006E5CF7"/>
    <w:rsid w:val="007142FF"/>
    <w:rsid w:val="00734758"/>
    <w:rsid w:val="00745CFC"/>
    <w:rsid w:val="00757D6D"/>
    <w:rsid w:val="0078238D"/>
    <w:rsid w:val="007943A3"/>
    <w:rsid w:val="007A4D8E"/>
    <w:rsid w:val="007D25B0"/>
    <w:rsid w:val="008109E0"/>
    <w:rsid w:val="00810C86"/>
    <w:rsid w:val="00846BBD"/>
    <w:rsid w:val="00860E4F"/>
    <w:rsid w:val="0089372C"/>
    <w:rsid w:val="008B0BED"/>
    <w:rsid w:val="008B5756"/>
    <w:rsid w:val="008C08A6"/>
    <w:rsid w:val="008E57DE"/>
    <w:rsid w:val="008F1399"/>
    <w:rsid w:val="008F1B1B"/>
    <w:rsid w:val="008F43D2"/>
    <w:rsid w:val="00900FFD"/>
    <w:rsid w:val="009040A9"/>
    <w:rsid w:val="00910ED5"/>
    <w:rsid w:val="00931BE1"/>
    <w:rsid w:val="00932D9F"/>
    <w:rsid w:val="00963D6C"/>
    <w:rsid w:val="0097160A"/>
    <w:rsid w:val="00976674"/>
    <w:rsid w:val="00983708"/>
    <w:rsid w:val="00985441"/>
    <w:rsid w:val="00993EBD"/>
    <w:rsid w:val="009B1C2F"/>
    <w:rsid w:val="009B2ABE"/>
    <w:rsid w:val="009D6137"/>
    <w:rsid w:val="009D6594"/>
    <w:rsid w:val="00A1747A"/>
    <w:rsid w:val="00A22DAF"/>
    <w:rsid w:val="00A36BCC"/>
    <w:rsid w:val="00A5086E"/>
    <w:rsid w:val="00A50AD5"/>
    <w:rsid w:val="00A63F5B"/>
    <w:rsid w:val="00A65E0A"/>
    <w:rsid w:val="00A76941"/>
    <w:rsid w:val="00A853FB"/>
    <w:rsid w:val="00AC0BED"/>
    <w:rsid w:val="00AD51BE"/>
    <w:rsid w:val="00B05E66"/>
    <w:rsid w:val="00B15BE6"/>
    <w:rsid w:val="00B47CFD"/>
    <w:rsid w:val="00B54AD5"/>
    <w:rsid w:val="00B56824"/>
    <w:rsid w:val="00B7053D"/>
    <w:rsid w:val="00B93286"/>
    <w:rsid w:val="00B95514"/>
    <w:rsid w:val="00BA0314"/>
    <w:rsid w:val="00BA518D"/>
    <w:rsid w:val="00BA7A60"/>
    <w:rsid w:val="00BB7D53"/>
    <w:rsid w:val="00BC24F2"/>
    <w:rsid w:val="00C36586"/>
    <w:rsid w:val="00C42947"/>
    <w:rsid w:val="00C66B9E"/>
    <w:rsid w:val="00C71FD7"/>
    <w:rsid w:val="00C90825"/>
    <w:rsid w:val="00CA5E40"/>
    <w:rsid w:val="00CA7B52"/>
    <w:rsid w:val="00CB17CC"/>
    <w:rsid w:val="00CB466C"/>
    <w:rsid w:val="00CB570C"/>
    <w:rsid w:val="00CC5E0F"/>
    <w:rsid w:val="00CC7DCE"/>
    <w:rsid w:val="00CD2E30"/>
    <w:rsid w:val="00CE4313"/>
    <w:rsid w:val="00CF3BA2"/>
    <w:rsid w:val="00D15169"/>
    <w:rsid w:val="00D43BC8"/>
    <w:rsid w:val="00D47488"/>
    <w:rsid w:val="00D53C59"/>
    <w:rsid w:val="00D75E2C"/>
    <w:rsid w:val="00D760EE"/>
    <w:rsid w:val="00D90034"/>
    <w:rsid w:val="00D93321"/>
    <w:rsid w:val="00DB09E7"/>
    <w:rsid w:val="00DC4BED"/>
    <w:rsid w:val="00DF288F"/>
    <w:rsid w:val="00DF5656"/>
    <w:rsid w:val="00E2263C"/>
    <w:rsid w:val="00E41D85"/>
    <w:rsid w:val="00E60311"/>
    <w:rsid w:val="00E72822"/>
    <w:rsid w:val="00E868B8"/>
    <w:rsid w:val="00E95389"/>
    <w:rsid w:val="00EB75C6"/>
    <w:rsid w:val="00EC3E0C"/>
    <w:rsid w:val="00EC476D"/>
    <w:rsid w:val="00ED26B4"/>
    <w:rsid w:val="00EF11D3"/>
    <w:rsid w:val="00F0385B"/>
    <w:rsid w:val="00F06428"/>
    <w:rsid w:val="00F2666C"/>
    <w:rsid w:val="00F27CD3"/>
    <w:rsid w:val="00F342FE"/>
    <w:rsid w:val="00F37881"/>
    <w:rsid w:val="00F80DBB"/>
    <w:rsid w:val="00F8329A"/>
    <w:rsid w:val="00F949D0"/>
    <w:rsid w:val="00FA557D"/>
    <w:rsid w:val="00FA799F"/>
    <w:rsid w:val="00FC1122"/>
    <w:rsid w:val="00FC38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10CF32"/>
  <w15:chartTrackingRefBased/>
  <w15:docId w15:val="{0F66AF55-4F72-4116-8BAB-2676D52B7F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  <w:rPr>
      <w:lang w:val="de-D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325A77"/>
    <w:rPr>
      <w:color w:val="0563C1" w:themeColor="hyperlink"/>
      <w:u w:val="single"/>
    </w:rPr>
  </w:style>
  <w:style w:type="paragraph" w:styleId="a4">
    <w:name w:val="Normal (Web)"/>
    <w:basedOn w:val="a"/>
    <w:uiPriority w:val="99"/>
    <w:semiHidden/>
    <w:unhideWhenUsed/>
    <w:rsid w:val="002160F1"/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6788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945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025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99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705242">
          <w:blockQuote w:val="1"/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90</TotalTime>
  <Pages>6</Pages>
  <Words>623</Words>
  <Characters>3556</Characters>
  <Application>Microsoft Office Word</Application>
  <DocSecurity>0</DocSecurity>
  <Lines>29</Lines>
  <Paragraphs>8</Paragraphs>
  <ScaleCrop>false</ScaleCrop>
  <Company/>
  <LinksUpToDate>false</LinksUpToDate>
  <CharactersWithSpaces>41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zhe Wang</dc:creator>
  <cp:keywords/>
  <dc:description/>
  <cp:lastModifiedBy>Hanzhe Wang</cp:lastModifiedBy>
  <cp:revision>11</cp:revision>
  <dcterms:created xsi:type="dcterms:W3CDTF">2021-02-27T03:48:00Z</dcterms:created>
  <dcterms:modified xsi:type="dcterms:W3CDTF">2021-03-09T13:57:00Z</dcterms:modified>
</cp:coreProperties>
</file>